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41947" w14:textId="77777777" w:rsidR="00FC2709" w:rsidRPr="00FC2709" w:rsidRDefault="00C343AB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 w:rsidRPr="00FC2709">
        <w:rPr>
          <w:rFonts w:ascii="Times New Roman" w:hAnsi="Times New Roman" w:cs="Times New Roman"/>
          <w:lang w:eastAsia="zh-CN"/>
        </w:rPr>
        <w:t xml:space="preserve">                                           </w:t>
      </w:r>
      <w:r w:rsidR="00DE181A" w:rsidRPr="00FC2709">
        <w:rPr>
          <w:rFonts w:ascii="Times New Roman" w:hAnsi="Times New Roman" w:cs="Times New Roman"/>
          <w:lang w:eastAsia="zh-CN"/>
        </w:rPr>
        <w:t xml:space="preserve">                     </w:t>
      </w:r>
      <w:r w:rsidRPr="00FC2709">
        <w:rPr>
          <w:rFonts w:ascii="Times New Roman" w:hAnsi="Times New Roman" w:cs="Times New Roman"/>
          <w:sz w:val="24"/>
          <w:szCs w:val="24"/>
          <w:lang w:eastAsia="zh-CN"/>
        </w:rPr>
        <w:t>Приложение № 1</w:t>
      </w:r>
    </w:p>
    <w:p w14:paraId="6BEA6E70" w14:textId="77777777" w:rsidR="00C343AB" w:rsidRDefault="00DE181A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  <w:r w:rsidRPr="00FC2709">
        <w:rPr>
          <w:rFonts w:ascii="Times New Roman" w:hAnsi="Times New Roman" w:cs="Times New Roman"/>
          <w:sz w:val="24"/>
          <w:szCs w:val="24"/>
          <w:lang w:eastAsia="zh-CN"/>
        </w:rPr>
        <w:t>К приказу________№____</w:t>
      </w:r>
    </w:p>
    <w:p w14:paraId="1B9BC0FE" w14:textId="77777777" w:rsidR="00FC2709" w:rsidRDefault="00FC2709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1477EF4" w14:textId="77777777" w:rsidR="00FC2709" w:rsidRDefault="00FC2709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EDE36B2" w14:textId="77777777" w:rsidR="00FC2709" w:rsidRDefault="00FC2709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DE5459F" w14:textId="77777777" w:rsidR="00FC2709" w:rsidRPr="00FC2709" w:rsidRDefault="00FC2709" w:rsidP="00FC2709">
      <w:pPr>
        <w:pStyle w:val="a9"/>
        <w:jc w:val="righ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4FD147C" w14:textId="77777777" w:rsidR="009C5799" w:rsidRPr="00F90710" w:rsidRDefault="009C5799" w:rsidP="009C5799">
      <w:pPr>
        <w:suppressAutoHyphens/>
        <w:spacing w:after="240"/>
        <w:jc w:val="center"/>
        <w:rPr>
          <w:lang w:eastAsia="zh-CN"/>
        </w:rPr>
      </w:pPr>
      <w:r>
        <w:rPr>
          <w:sz w:val="28"/>
          <w:szCs w:val="28"/>
          <w:lang w:eastAsia="zh-CN"/>
        </w:rPr>
        <w:t>НАИМЕНОВАНИЕ УЧРЕЖДЕНИЯ</w:t>
      </w:r>
    </w:p>
    <w:p w14:paraId="57B72C50" w14:textId="77777777" w:rsidR="003A1E55" w:rsidRDefault="003A1E55"/>
    <w:p w14:paraId="292BD899" w14:textId="77777777" w:rsidR="00F90710" w:rsidRPr="00F90710" w:rsidRDefault="001A020B" w:rsidP="00F9071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4"/>
        <w:gridCol w:w="4744"/>
      </w:tblGrid>
      <w:tr w:rsidR="0099313D" w14:paraId="7BC51982" w14:textId="77777777" w:rsidTr="0099313D">
        <w:tc>
          <w:tcPr>
            <w:tcW w:w="4744" w:type="dxa"/>
          </w:tcPr>
          <w:p w14:paraId="12212FC4" w14:textId="77777777" w:rsidR="0099313D" w:rsidRDefault="0099313D"/>
        </w:tc>
        <w:tc>
          <w:tcPr>
            <w:tcW w:w="4744" w:type="dxa"/>
          </w:tcPr>
          <w:p w14:paraId="1E321EF0" w14:textId="77777777" w:rsidR="0099313D" w:rsidRDefault="0099313D" w:rsidP="0099313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ТВЕРЖДАЮ</w:t>
            </w:r>
          </w:p>
          <w:p w14:paraId="03D9A187" w14:textId="4AC36DA8" w:rsidR="0099313D" w:rsidRDefault="0099313D" w:rsidP="0099313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иректор </w:t>
            </w:r>
            <w:r w:rsidR="009C5799">
              <w:rPr>
                <w:rFonts w:ascii="Times New Roman" w:hAnsi="Times New Roman" w:cs="Times New Roman"/>
                <w:sz w:val="24"/>
                <w:szCs w:val="24"/>
              </w:rPr>
              <w:t>_____________________</w:t>
            </w:r>
          </w:p>
          <w:p w14:paraId="4F165E55" w14:textId="4FAEDC2F" w:rsidR="0099313D" w:rsidRDefault="0099313D" w:rsidP="0099313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</w:t>
            </w:r>
          </w:p>
          <w:p w14:paraId="282DB5C0" w14:textId="35DD0E7F" w:rsidR="0099313D" w:rsidRDefault="0099313D" w:rsidP="0099313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«____» _______ 20</w:t>
            </w:r>
            <w:r w:rsidR="009C5799">
              <w:rPr>
                <w:rFonts w:ascii="Times New Roman" w:hAnsi="Times New Roman" w:cs="Times New Roman"/>
                <w:sz w:val="24"/>
                <w:szCs w:val="24"/>
              </w:rPr>
              <w:t>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года</w:t>
            </w:r>
          </w:p>
          <w:p w14:paraId="7CA25C8A" w14:textId="77777777" w:rsidR="0099313D" w:rsidRDefault="0099313D" w:rsidP="0099313D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каз №_____ от ______</w:t>
            </w:r>
          </w:p>
        </w:tc>
      </w:tr>
    </w:tbl>
    <w:p w14:paraId="53708856" w14:textId="77777777" w:rsidR="00F90710" w:rsidRDefault="00F90710"/>
    <w:p w14:paraId="1F2B2BAD" w14:textId="77777777" w:rsidR="001A020B" w:rsidRDefault="001A020B"/>
    <w:p w14:paraId="56375CEB" w14:textId="77777777" w:rsidR="00171DEA" w:rsidRDefault="00171DEA" w:rsidP="00171DE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343AB">
        <w:rPr>
          <w:rFonts w:ascii="Times New Roman" w:hAnsi="Times New Roman" w:cs="Times New Roman"/>
          <w:b/>
          <w:sz w:val="32"/>
          <w:szCs w:val="32"/>
        </w:rPr>
        <w:t>ПОЛОЖЕНИЕ</w:t>
      </w:r>
    </w:p>
    <w:p w14:paraId="24F491BE" w14:textId="77777777" w:rsidR="0099313D" w:rsidRDefault="0099313D" w:rsidP="0099313D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 w:rsidRPr="0099313D">
        <w:rPr>
          <w:rFonts w:ascii="Times New Roman" w:hAnsi="Times New Roman" w:cs="Times New Roman"/>
          <w:b/>
          <w:color w:val="000000" w:themeColor="text1"/>
          <w:sz w:val="24"/>
        </w:rPr>
        <w:t>ЦЕНТРА СОДЕЙСТВИЯ ТРУДОУСТРОЙСТВУ ВЫПУСКНИКОВ И РАЗВИТИЯ КАРЬЕРЫ</w:t>
      </w:r>
    </w:p>
    <w:p w14:paraId="5587EEDA" w14:textId="77777777" w:rsidR="00171DEA" w:rsidRPr="0099313D" w:rsidRDefault="00171DEA" w:rsidP="0099313D">
      <w:pPr>
        <w:jc w:val="center"/>
        <w:rPr>
          <w:rStyle w:val="5"/>
          <w:rFonts w:eastAsiaTheme="minorHAnsi"/>
          <w:bCs w:val="0"/>
          <w:color w:val="auto"/>
          <w:sz w:val="36"/>
          <w:szCs w:val="32"/>
          <w:lang w:eastAsia="en-US" w:bidi="ar-SA"/>
        </w:rPr>
      </w:pPr>
      <w:r w:rsidRPr="00171DEA">
        <w:rPr>
          <w:rStyle w:val="5"/>
          <w:rFonts w:eastAsiaTheme="minorHAnsi"/>
          <w:bCs w:val="0"/>
        </w:rPr>
        <w:t>ПРОФЕССИОНАЛЬНОГО ОБРАЗОВАТЕЛЬНОГО</w:t>
      </w:r>
      <w:r>
        <w:rPr>
          <w:rStyle w:val="5"/>
          <w:rFonts w:eastAsiaTheme="minorHAnsi"/>
          <w:bCs w:val="0"/>
        </w:rPr>
        <w:t xml:space="preserve"> </w:t>
      </w:r>
      <w:r w:rsidRPr="00171DEA">
        <w:rPr>
          <w:rStyle w:val="5"/>
          <w:rFonts w:eastAsiaTheme="minorHAnsi"/>
          <w:bCs w:val="0"/>
        </w:rPr>
        <w:t xml:space="preserve">УЧРЕЖДЕНИЯ </w:t>
      </w:r>
    </w:p>
    <w:p w14:paraId="53F5B536" w14:textId="256226D8" w:rsidR="00AC7A6E" w:rsidRPr="009F767E" w:rsidRDefault="009C5799" w:rsidP="00171DEA">
      <w:pPr>
        <w:spacing w:after="0"/>
        <w:jc w:val="center"/>
        <w:rPr>
          <w:rStyle w:val="5"/>
          <w:rFonts w:eastAsiaTheme="minorHAnsi"/>
          <w:bCs w:val="0"/>
          <w:sz w:val="28"/>
          <w:szCs w:val="28"/>
        </w:rPr>
      </w:pPr>
      <w:r>
        <w:rPr>
          <w:rStyle w:val="5"/>
          <w:rFonts w:eastAsiaTheme="minorHAnsi"/>
          <w:bCs w:val="0"/>
        </w:rPr>
        <w:t>_______________________________________________________________________</w:t>
      </w:r>
    </w:p>
    <w:p w14:paraId="1435C4E4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DCF245C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3EB2CCD7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C6931D7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1AA9E7DD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0330CC5A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021C3B9E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1027C23E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0538495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7F1225F4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764709DB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1E521F74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4F8D7996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017E3E2C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323C6D2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E8F3FE7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08936F84" w14:textId="3593B32C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7E4D5DD9" w14:textId="791636E1" w:rsidR="009C5799" w:rsidRDefault="009C5799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6444490D" w14:textId="2AB3668B" w:rsidR="009C5799" w:rsidRDefault="009C5799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3F71AEC6" w14:textId="074AB853" w:rsidR="009C5799" w:rsidRDefault="009C5799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588E0C30" w14:textId="77777777" w:rsidR="009C5799" w:rsidRDefault="009C5799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1B29D254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</w:p>
    <w:p w14:paraId="2E769CE9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  <w:r>
        <w:rPr>
          <w:rStyle w:val="5"/>
          <w:rFonts w:eastAsiaTheme="minorHAnsi"/>
          <w:b w:val="0"/>
          <w:bCs w:val="0"/>
        </w:rPr>
        <w:t>Реутов</w:t>
      </w:r>
    </w:p>
    <w:p w14:paraId="176E598F" w14:textId="77777777" w:rsidR="00171DEA" w:rsidRDefault="00171DEA" w:rsidP="00171DEA">
      <w:pPr>
        <w:spacing w:after="0"/>
        <w:jc w:val="center"/>
        <w:rPr>
          <w:rStyle w:val="5"/>
          <w:rFonts w:eastAsiaTheme="minorHAnsi"/>
          <w:b w:val="0"/>
          <w:bCs w:val="0"/>
        </w:rPr>
      </w:pPr>
      <w:r>
        <w:rPr>
          <w:rStyle w:val="5"/>
          <w:rFonts w:eastAsiaTheme="minorHAnsi"/>
          <w:b w:val="0"/>
          <w:bCs w:val="0"/>
        </w:rPr>
        <w:t>2019</w:t>
      </w:r>
    </w:p>
    <w:p w14:paraId="2832700D" w14:textId="77777777" w:rsidR="0099313D" w:rsidRPr="0099313D" w:rsidRDefault="0099313D" w:rsidP="0099313D">
      <w:pPr>
        <w:pStyle w:val="a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lastRenderedPageBreak/>
        <w:t>1. ОБЩИЕ ПОЛОЖЕНИЯ.</w:t>
      </w:r>
    </w:p>
    <w:p w14:paraId="320178E4" w14:textId="2C3B79FC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 xml:space="preserve">1.1. Центр содействия трудоустройству выпускников и развития карьеры (далее – Центр) </w:t>
      </w:r>
      <w:r w:rsidR="009C5799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_________________________________________________________________</w:t>
      </w:r>
      <w:r w:rsidRPr="0099313D">
        <w:rPr>
          <w:rFonts w:ascii="Times New Roman" w:hAnsi="Times New Roman" w:cs="Times New Roman"/>
          <w:sz w:val="28"/>
          <w:szCs w:val="28"/>
          <w:lang w:val="ru-RU"/>
        </w:rPr>
        <w:t xml:space="preserve"> (Далее -Колледж) является структурным подразделение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Центра опережающей профессиональной подготовки (далее-ЦОПП)</w:t>
      </w:r>
      <w:r w:rsidRPr="0099313D">
        <w:rPr>
          <w:rFonts w:ascii="Times New Roman" w:hAnsi="Times New Roman" w:cs="Times New Roman"/>
          <w:sz w:val="28"/>
          <w:szCs w:val="28"/>
          <w:lang w:val="ru-RU"/>
        </w:rPr>
        <w:t>, созданном для  выполнения видов деятельности направленных на содействие трудоустройству выпускников, мониторинга соответствующих процессов и профессиональному сопровождению.</w:t>
      </w:r>
    </w:p>
    <w:p w14:paraId="7D879851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1.2. Центр создается, реорганизуется и ликвидируется приказами директора Колледжа.</w:t>
      </w:r>
    </w:p>
    <w:p w14:paraId="55EB654B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 xml:space="preserve">1.3. Центр в своей деятельности руководствуется Конституцией РФ, действующим законодательством Российской Федерации, приказами и распоряжениями Министерства образования РФ и   Московской области, Уставом Учреждения, правилами внутреннего распорядка и иными локальными актами, настоящим Положением. </w:t>
      </w:r>
    </w:p>
    <w:p w14:paraId="4299D07A" w14:textId="1B6A44BA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4. Настоящее Положение является локальным нормативным актом </w:t>
      </w:r>
      <w:r w:rsidR="009C5799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</w:t>
      </w:r>
      <w:r w:rsidRPr="0099313D">
        <w:rPr>
          <w:rFonts w:ascii="Times New Roman" w:hAnsi="Times New Roman" w:cs="Times New Roman"/>
          <w:sz w:val="28"/>
          <w:szCs w:val="28"/>
          <w:lang w:val="ru-RU"/>
        </w:rPr>
        <w:t xml:space="preserve"> и регламентирует деятельность Центра содействия трудоустройству и развития карьеры учащихся и выпускников колледжа.</w:t>
      </w:r>
    </w:p>
    <w:p w14:paraId="21DFB72F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 xml:space="preserve">1.5. Непосредственное руководство отделом осуществляет руководитель Центра. Он в свою очередь, подчиняется непосредственно руководителю Учреждения или по его поручению первому заместителю директора. </w:t>
      </w:r>
    </w:p>
    <w:p w14:paraId="1E8337E7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 xml:space="preserve">1.6. Структуру и штатную численность Центра утверждает директор, исходя из условий и особенностей деятельности Колледжа по представлению первого заместителя директора и (или) директора ЦОПП согласованному с отделом кадров и финансово-экономическим отделом. </w:t>
      </w:r>
    </w:p>
    <w:p w14:paraId="2B046AB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1.7. Руководитель Центра назначается на должность и освобождается от должности приказом директора по представлению первого заместителя или директора ЦОПП, а работники Центра в соответствии с действующим законодательством.</w:t>
      </w:r>
    </w:p>
    <w:p w14:paraId="637FBBFC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1.8. Должностные обязанности, права, ответственность руководителя центра и работников регламентируются должностной инструкцией, утверждаемой директором.</w:t>
      </w:r>
    </w:p>
    <w:p w14:paraId="365B9EE5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1.9. Ликвидация, реорганизация, сокращение штатов центра осуществляется приказом директора. Дополнения и изменения в настоящее Положение вносятся по представлению первого заместителя директора, директора ЦОПП или руководителя центра.</w:t>
      </w:r>
    </w:p>
    <w:p w14:paraId="73EB83B1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D280899" w14:textId="77777777" w:rsidR="0099313D" w:rsidRPr="0099313D" w:rsidRDefault="0099313D" w:rsidP="0099313D">
      <w:pPr>
        <w:pStyle w:val="a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2. ОСНОВНЫЕ ЦЕЛИ И ЗАДАЧИ.</w:t>
      </w:r>
    </w:p>
    <w:p w14:paraId="73DEB39D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2.1. Основными целями и задачами деятельности Центра являются стратегические задачи:</w:t>
      </w:r>
    </w:p>
    <w:p w14:paraId="419D8CAA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 содействие и сопровождение трудоустройства выпускников Колледжа;</w:t>
      </w:r>
    </w:p>
    <w:p w14:paraId="542A2EB2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освоение компетенций для построения образовательной и профессиональной карьеры;</w:t>
      </w:r>
    </w:p>
    <w:p w14:paraId="714E53CE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обеспечение успешного прохождения ими периода адаптации к трудовой деятельности;</w:t>
      </w:r>
    </w:p>
    <w:p w14:paraId="64F1EA50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закрепления их на рабочем месте;</w:t>
      </w:r>
    </w:p>
    <w:p w14:paraId="2FB6EF3B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 развитие их профессиональной карьеры.;</w:t>
      </w:r>
    </w:p>
    <w:p w14:paraId="1804810E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-стимулирование выпускников на развитие творческого отношения к труду, потребности в непрерывном повышении квалификации.</w:t>
      </w:r>
    </w:p>
    <w:p w14:paraId="7FD7A8A9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2.2. Для достижения этих целей Центр осуществляет деятельность в следующих направлениях:</w:t>
      </w:r>
    </w:p>
    <w:p w14:paraId="0F6E4C8A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взаимодействия с местными органами власти, в том числе с территориальными органами государственной службы занятости населения, кадровыми агентствами, общественными организациями и объединениями;</w:t>
      </w:r>
    </w:p>
    <w:p w14:paraId="157B0867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сотрудничестве и установления договорных отношений с учреждениями, выступающими в качестве работодателей для выпускников;</w:t>
      </w:r>
    </w:p>
    <w:p w14:paraId="2BFE08B9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проведения консультаций со студентами, в том числе индивидуальных, направленных на содействие трудоустройству;</w:t>
      </w:r>
    </w:p>
    <w:p w14:paraId="4BA1689D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обучения обучающихся и выпускников Колледжа технологиям самостоятельного поиска работы и трудоустройства, а также формирования у обучающихся и выпускников Колледжа адекватных представлений о трудовой деятельности в условиях реального предприятия;</w:t>
      </w:r>
    </w:p>
    <w:p w14:paraId="0A372CD9" w14:textId="77777777" w:rsidR="0099313D" w:rsidRPr="0099313D" w:rsidRDefault="0099313D" w:rsidP="0099313D">
      <w:pPr>
        <w:pStyle w:val="a4"/>
        <w:ind w:left="480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2.3. Центр выполняет  следующие  задачи:</w:t>
      </w:r>
    </w:p>
    <w:p w14:paraId="01C04432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организация производственных практик, предусмотренных учебным планом; - создание условий для трудоустройства лиц с ограниченными возможностями здоровья, детей сирот и детей оставшихся без попечения родителей;</w:t>
      </w:r>
    </w:p>
    <w:p w14:paraId="4804F0F4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участие в работе совещаний, семинаров и конференций по направлениям деятельности Центра;</w:t>
      </w:r>
    </w:p>
    <w:p w14:paraId="009CA2BA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установление и поддержание связи с выпускниками и работодателями;</w:t>
      </w:r>
    </w:p>
    <w:p w14:paraId="141B7B23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внесение предложений по корректировке учебных планов в соответствии с требованиями работодателей к уровню подготовки выпускника;</w:t>
      </w:r>
    </w:p>
    <w:p w14:paraId="7D4F9EB7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lastRenderedPageBreak/>
        <w:t>анализ текущей и перспективной потребности работодателей в выпускниках Колледжа;</w:t>
      </w:r>
    </w:p>
    <w:p w14:paraId="7288D63D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ведение информационной и рекламной деятельности, направленной на профориентацию и содействие трудоустройству выпускников;</w:t>
      </w:r>
    </w:p>
    <w:p w14:paraId="068FDF38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сбор, обобщение, анализ и предоставление студентам информации о состоянии и тенденциях рынка труда, о требованиях, предъявляемых к соискателю рабочего места;</w:t>
      </w:r>
    </w:p>
    <w:p w14:paraId="587320F6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предоставление работодателям информации о выпускниках Колледжа;</w:t>
      </w:r>
    </w:p>
    <w:p w14:paraId="53C4715B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проведение организационных мероприятий (дней открытых дверей, ярмарок вакансий, презентаций образовательного учреждения, встреч с выпускниками Колледжа прошлых лет, встреч с работодателями и т.п.);</w:t>
      </w:r>
    </w:p>
    <w:p w14:paraId="323D90CB" w14:textId="77777777" w:rsidR="0099313D" w:rsidRPr="0099313D" w:rsidRDefault="0099313D" w:rsidP="0099313D">
      <w:pPr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подготовка методических пособий по вопросам содействия трудоустройству для студентов, выпускников, работодателей.</w:t>
      </w:r>
    </w:p>
    <w:p w14:paraId="7EE88253" w14:textId="77777777" w:rsidR="0099313D" w:rsidRPr="0099313D" w:rsidRDefault="0099313D" w:rsidP="0099313D">
      <w:pPr>
        <w:pStyle w:val="Compact"/>
        <w:numPr>
          <w:ilvl w:val="0"/>
          <w:numId w:val="33"/>
        </w:numPr>
        <w:jc w:val="center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Ф</w:t>
      </w:r>
      <w:r w:rsidRPr="0099313D">
        <w:rPr>
          <w:rFonts w:ascii="Times New Roman" w:hAnsi="Times New Roman" w:cs="Times New Roman"/>
          <w:sz w:val="28"/>
          <w:szCs w:val="28"/>
          <w:lang w:val="ru-RU"/>
        </w:rPr>
        <w:t>УНКЦИИ ЦЕНТРА.</w:t>
      </w:r>
    </w:p>
    <w:p w14:paraId="38DCAE67" w14:textId="77777777" w:rsidR="0099313D" w:rsidRPr="0099313D" w:rsidRDefault="0099313D" w:rsidP="0099313D">
      <w:pPr>
        <w:pStyle w:val="Compact"/>
        <w:ind w:left="480"/>
        <w:jc w:val="both"/>
        <w:rPr>
          <w:rFonts w:ascii="Times New Roman" w:hAnsi="Times New Roman" w:cs="Times New Roman"/>
          <w:sz w:val="28"/>
          <w:szCs w:val="28"/>
        </w:rPr>
      </w:pPr>
    </w:p>
    <w:p w14:paraId="051B6FD3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3.1. В соответствии с возложенными обязанностями на Центр, он осуществляет следующие основные функции:</w:t>
      </w:r>
    </w:p>
    <w:p w14:paraId="089DB34B" w14:textId="77777777" w:rsidR="0099313D" w:rsidRPr="0099313D" w:rsidRDefault="0099313D" w:rsidP="009931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1. Сбор и анализ информации о рынке труда.</w:t>
      </w:r>
    </w:p>
    <w:p w14:paraId="24F3FC38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 xml:space="preserve">3.1.2. Организация взаимодействия с местными органами власти, в том числе с территориальными органами государственной службы занятости населения, общественными профессиональными объединениями, кадровыми агентствами. </w:t>
      </w:r>
    </w:p>
    <w:p w14:paraId="3F1FBE1F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3. Организация сбора заявок на потребность в выпускниках от социальных партнеров и предприятий города Москвы и Московской области. Разработка и направление писем-предложений (организациям) различных организационно- правовых форм.</w:t>
      </w:r>
    </w:p>
    <w:p w14:paraId="3FCD7391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4. Обработка имеющейся информации и осуществление предварительного распределения выпускников по местам предположительного трудоустройства.</w:t>
      </w:r>
    </w:p>
    <w:p w14:paraId="47D76661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5. Содействие в подборе базы для прохождения производственной практики на предприятиях Московской области.</w:t>
      </w:r>
    </w:p>
    <w:p w14:paraId="2D7F75E0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6. Оказание методической и юридической поддержки студентам и выпускникам по вопросам временной занятости и трудоустройства по окончании Колледжа.</w:t>
      </w:r>
    </w:p>
    <w:p w14:paraId="0DD9D5AA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7. Информирование студентов о вакансиях, предлагаемых кадровыми агентствами, агентствами по трудоустройству, предприятиями и фирмами различной формы собственности.</w:t>
      </w:r>
    </w:p>
    <w:p w14:paraId="78E69294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8. Тестирование студентов, слушателей и выпускников с целью выявления личностных и профессиональных качеств.</w:t>
      </w:r>
    </w:p>
    <w:p w14:paraId="40921DF8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3.1.9. Размещение материалов по вопросам трудоустройства на официальном сайте Колледжа. </w:t>
      </w:r>
    </w:p>
    <w:p w14:paraId="409483A4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10. Информирование студентов о возможности дополнительного образования по специальности.</w:t>
      </w:r>
    </w:p>
    <w:p w14:paraId="1C8B0E89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11. Оказание методической поддержки студентам и выпускникам по вопросам продолжения образования по профилю специальности в высших учебных заведениях.</w:t>
      </w:r>
    </w:p>
    <w:p w14:paraId="1DB95D16" w14:textId="77777777" w:rsidR="0099313D" w:rsidRPr="0099313D" w:rsidRDefault="0099313D" w:rsidP="0099313D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9313D">
        <w:rPr>
          <w:rFonts w:ascii="Times New Roman" w:hAnsi="Times New Roman" w:cs="Times New Roman"/>
          <w:sz w:val="28"/>
          <w:szCs w:val="28"/>
          <w:lang w:val="ru-RU"/>
        </w:rPr>
        <w:t>3.1.12. Мониторинг трудоустройства выпускников и их сопровождение на рабочем месте с целью построения индивидуальной профессиональной траектории развития.</w:t>
      </w:r>
    </w:p>
    <w:p w14:paraId="6B34DB1F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3.1.13. Ведение в рамках своей компетенции делопроизводства, формирование, отправление, получение корреспонденции и другой информации по электронным каналам связи, передачу для архивирования документов, образовавшихся в ходе деятельности отдела.</w:t>
      </w:r>
    </w:p>
    <w:p w14:paraId="65C73510" w14:textId="77777777" w:rsidR="0099313D" w:rsidRPr="0099313D" w:rsidRDefault="0099313D" w:rsidP="0099313D">
      <w:pPr>
        <w:ind w:left="2124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 xml:space="preserve">                        4.ПРАВА.</w:t>
      </w:r>
    </w:p>
    <w:p w14:paraId="264B89F2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 Работники Центра имеют право:</w:t>
      </w:r>
    </w:p>
    <w:p w14:paraId="3AF7C84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1. Получать поступающие в отдел документы и иные информационные материалы по своему профилю деятельности для ознакомления, систематизированного учета и использования в работе;</w:t>
      </w:r>
    </w:p>
    <w:p w14:paraId="4ECC2570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2. Запрашивать и получать от руководителей Колледжа и его структурных подразделений информацию, необходимую для выполнения возложенных на него задач;</w:t>
      </w:r>
    </w:p>
    <w:p w14:paraId="08C51002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3. Участвовать в совещаниях при рассмотрении вопросов, отнесенных к компетенции отдела;</w:t>
      </w:r>
    </w:p>
    <w:p w14:paraId="0B03D9CC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4. Представлять в установленном порядке Колледж в органах государственной власти, иных учреждениях и организациях по вопросам, входящим в компетенцию отдела;</w:t>
      </w:r>
    </w:p>
    <w:p w14:paraId="2DC71C03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5. Возвращать исполнителям на доработку некачественные и противоречащие действующему законодательству проекты приказов, договоров и других документов;</w:t>
      </w:r>
    </w:p>
    <w:p w14:paraId="4A8A5BB5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6. Контролировать   полноту и законность подготовленных руководителями подразделений материалов при применении дисциплинарных взысканий к работникам;</w:t>
      </w:r>
    </w:p>
    <w:p w14:paraId="38ED0692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4.1.6. По согласованию с директором привлекать экспертов и специалистов в отрасли права и трудового законодательства для консультаций, подготовки заключений и предложений.</w:t>
      </w:r>
    </w:p>
    <w:p w14:paraId="7821E461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lastRenderedPageBreak/>
        <w:t>4.1.7. Вносить на рассмотрение директора Колледжа предложения по вопросам совершенствования форм и методов работы отдела, представления о применении мер поощрения и взыскания к работникам отдела.</w:t>
      </w:r>
    </w:p>
    <w:p w14:paraId="4743592B" w14:textId="77777777" w:rsidR="0099313D" w:rsidRPr="0099313D" w:rsidRDefault="0099313D" w:rsidP="0099313D">
      <w:pPr>
        <w:jc w:val="center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ОТВЕТСТВЕННОСТЬ.</w:t>
      </w:r>
    </w:p>
    <w:p w14:paraId="7DC0B13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1. Ответственность работников Центра устанавливается должностными инструкциями.</w:t>
      </w:r>
    </w:p>
    <w:p w14:paraId="645C8391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 Руководитель Центра несет персональную ответственность за:</w:t>
      </w:r>
      <w:r w:rsidRPr="0099313D">
        <w:rPr>
          <w:rFonts w:ascii="Times New Roman" w:hAnsi="Times New Roman" w:cs="Times New Roman"/>
          <w:sz w:val="28"/>
          <w:szCs w:val="28"/>
        </w:rPr>
        <w:tab/>
      </w:r>
    </w:p>
    <w:p w14:paraId="4C304F2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1. Организацию работы Центра, своевременное и квалифицированное выполнение приказов, распоряжений, поручений вышестоящего руководства, действующих нормативно-правовых актов, по своему профилю деятельности;</w:t>
      </w:r>
    </w:p>
    <w:p w14:paraId="745A7B10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2. Рациональное и эффективное использование материальных, финансовых и кадровых ресурсов;</w:t>
      </w:r>
    </w:p>
    <w:p w14:paraId="4E300F78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3. Состояние трудовой и исполнительской дисциплины в Центре, выполнение его работниками своих функциональных обязанностей;</w:t>
      </w:r>
    </w:p>
    <w:p w14:paraId="24CE55C6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4. Соблюдение работниками Центра правил внутреннего распорядка, санитарных норм, противопожарной безопасности и техники безопасности;</w:t>
      </w:r>
    </w:p>
    <w:p w14:paraId="1ABD44FB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5.2.5. Предоставление в установленном порядке достоверной статистической и иной информации Центра.</w:t>
      </w:r>
    </w:p>
    <w:p w14:paraId="6A0BFF90" w14:textId="77777777" w:rsidR="0099313D" w:rsidRPr="0099313D" w:rsidRDefault="0099313D" w:rsidP="0099313D">
      <w:pPr>
        <w:jc w:val="center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 РУКОВОДСТВО.</w:t>
      </w:r>
    </w:p>
    <w:p w14:paraId="695821DC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1. Центр возглавляет руководитель, назначаемый на должность и освобождаемый от должности приказом директора Колледжа.</w:t>
      </w:r>
    </w:p>
    <w:p w14:paraId="7517D9FF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2. Непосредственное руководство работой Центра юридической и кадровой работы осуществляет руководитель Центра.</w:t>
      </w:r>
    </w:p>
    <w:p w14:paraId="2F130D1D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3. Руководитель Центра должен иметь высшее профессиональное образование и стаж работы не менее 5 лет.</w:t>
      </w:r>
    </w:p>
    <w:p w14:paraId="08EAE695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 Полномочия руководителя Центра:</w:t>
      </w:r>
    </w:p>
    <w:p w14:paraId="369C9BD3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1. Руководит всей деятельностью Центра и несет персональную ответственность за своевременное и качественное выполнение возложенных на Центр задач и функций;</w:t>
      </w:r>
    </w:p>
    <w:p w14:paraId="3112C23F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2. Осуществляет в пределах своей компетенции функции управления (планирование, организация, координация, мотивация, контроль), принимает решения, обязательные для всех работников Центра;</w:t>
      </w:r>
    </w:p>
    <w:p w14:paraId="37B2C780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3. Разрабатывает должностные инструкции работников Центра;</w:t>
      </w:r>
    </w:p>
    <w:p w14:paraId="609C4075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lastRenderedPageBreak/>
        <w:t>6.4.4. Распределяет функциональные обязанности и отдельные поручения между сотрудниками Центра, устанавливает степень их ответственности, при необходимости вносит предложения директору об изменении должностных инструкций подчиненных ему работников;</w:t>
      </w:r>
    </w:p>
    <w:p w14:paraId="6561A2D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5. Вносит руководству Учреждения предложения по совершенствованию работы Центра, оптимизации его структуры и штатной численности;</w:t>
      </w:r>
    </w:p>
    <w:p w14:paraId="6DB1FABC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6. Участвует в подготовке приказов, распоряжений и иных документов, касающихся возложенных на Центр задач и функций;</w:t>
      </w:r>
    </w:p>
    <w:p w14:paraId="5FECE133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7. Принимает меры для улучшения материально-технического и информационного обеспечения, условий труда, повышения профессиональной подготовки работников;</w:t>
      </w:r>
    </w:p>
    <w:p w14:paraId="1D8858BE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6.4.8. Участвует в подборе и расстановке кадров Центра, вносит предложения о поощрении и наложении дисциплинарных взысканий на работников отдела.</w:t>
      </w:r>
      <w:r w:rsidRPr="0099313D">
        <w:rPr>
          <w:rFonts w:ascii="Times New Roman" w:hAnsi="Times New Roman" w:cs="Times New Roman"/>
          <w:sz w:val="28"/>
          <w:szCs w:val="28"/>
        </w:rPr>
        <w:tab/>
      </w:r>
    </w:p>
    <w:p w14:paraId="12C12421" w14:textId="56DB5E46" w:rsidR="0099313D" w:rsidRPr="0099313D" w:rsidRDefault="0099313D" w:rsidP="009C5799">
      <w:pPr>
        <w:jc w:val="center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7.  ВЗАИМООТНОШЕНИЯ И СВЯЗИ.</w:t>
      </w:r>
    </w:p>
    <w:p w14:paraId="1693B4D2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7.1. Для выполнения функций и реализации прав Центр по правовым вопросам взаимодействует с юридическим отделом.</w:t>
      </w:r>
    </w:p>
    <w:p w14:paraId="3B8CA3EC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7.2. С финансовыми службами (финансово-экономический отдел, централизованная бухгалтерия) по вопросам оплаты труда, привлечения к материальной ответственности, принятия локальных нормативных актов;</w:t>
      </w:r>
    </w:p>
    <w:p w14:paraId="1D796117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7.3. Со всеми структурными подразделениями в пределах своей компетенции исходя из задач и функций Центра.</w:t>
      </w:r>
    </w:p>
    <w:p w14:paraId="548E665A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5F970F8" w14:textId="77777777" w:rsidR="0099313D" w:rsidRPr="0099313D" w:rsidRDefault="0099313D" w:rsidP="0099313D">
      <w:pPr>
        <w:ind w:left="2124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8. ЗАКЛЮЧИТЕЛЬНЫЕ ПОЛОЖЕНИЯ.</w:t>
      </w:r>
    </w:p>
    <w:p w14:paraId="7D6FD7F8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8.1. Центр действует в соответствии с Уставом, коллективным договором, правилами внутреннего распорядка и настоящим Положением, руководствуется распорядительными документами, Учреждения.</w:t>
      </w:r>
    </w:p>
    <w:p w14:paraId="46BD4B4A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8.2. Положение пересматривается при изменении структуры Учреждения, изменении функций, возложенных на Центр или его реорганизации и действует до замены его новым Положением.</w:t>
      </w:r>
    </w:p>
    <w:p w14:paraId="66FE3C02" w14:textId="77777777" w:rsidR="0099313D" w:rsidRPr="0099313D" w:rsidRDefault="0099313D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 w:rsidRPr="0099313D">
        <w:rPr>
          <w:rFonts w:ascii="Times New Roman" w:hAnsi="Times New Roman" w:cs="Times New Roman"/>
          <w:sz w:val="28"/>
          <w:szCs w:val="28"/>
        </w:rPr>
        <w:t>Разработано:</w:t>
      </w:r>
    </w:p>
    <w:p w14:paraId="39C67032" w14:textId="11D4895D" w:rsidR="0099313D" w:rsidRPr="0099313D" w:rsidRDefault="009C5799" w:rsidP="0099313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sectPr w:rsidR="0099313D" w:rsidRPr="0099313D" w:rsidSect="003A2996">
      <w:pgSz w:w="11906" w:h="16838"/>
      <w:pgMar w:top="567" w:right="707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31417DC"/>
    <w:multiLevelType w:val="multilevel"/>
    <w:tmpl w:val="CBC4C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5A1B4E"/>
    <w:multiLevelType w:val="multilevel"/>
    <w:tmpl w:val="7FF8B2DE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48E6927"/>
    <w:multiLevelType w:val="multilevel"/>
    <w:tmpl w:val="9A5662A0"/>
    <w:lvl w:ilvl="0">
      <w:start w:val="1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BC62AF"/>
    <w:multiLevelType w:val="multilevel"/>
    <w:tmpl w:val="2058521A"/>
    <w:lvl w:ilvl="0">
      <w:start w:val="1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BB1EF5"/>
    <w:multiLevelType w:val="multilevel"/>
    <w:tmpl w:val="BFE09AA4"/>
    <w:lvl w:ilvl="0">
      <w:start w:val="1"/>
      <w:numFmt w:val="decimal"/>
      <w:lvlText w:val="2.5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start w:val="6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3">
      <w:start w:val="1"/>
      <w:numFmt w:val="decimal"/>
      <w:lvlText w:val="%1.%2.%3.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CD87456"/>
    <w:multiLevelType w:val="multilevel"/>
    <w:tmpl w:val="A8F8D98C"/>
    <w:lvl w:ilvl="0">
      <w:start w:val="3"/>
      <w:numFmt w:val="decimal"/>
      <w:lvlText w:val="5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49835FB"/>
    <w:multiLevelType w:val="multilevel"/>
    <w:tmpl w:val="4920C6CC"/>
    <w:lvl w:ilvl="0">
      <w:start w:val="2"/>
      <w:numFmt w:val="decimal"/>
      <w:lvlText w:val="2.6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242698"/>
    <w:multiLevelType w:val="multilevel"/>
    <w:tmpl w:val="7A64F35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B3041FE"/>
    <w:multiLevelType w:val="multilevel"/>
    <w:tmpl w:val="B8562C8C"/>
    <w:lvl w:ilvl="0">
      <w:start w:val="4"/>
      <w:numFmt w:val="decimal"/>
      <w:lvlText w:val="1.4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B9A18CA"/>
    <w:multiLevelType w:val="multilevel"/>
    <w:tmpl w:val="5720D832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822297"/>
    <w:multiLevelType w:val="multilevel"/>
    <w:tmpl w:val="4D8089F8"/>
    <w:lvl w:ilvl="0">
      <w:start w:val="5"/>
      <w:numFmt w:val="decimal"/>
      <w:lvlText w:val="1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28877F9"/>
    <w:multiLevelType w:val="multilevel"/>
    <w:tmpl w:val="CEB0CE4E"/>
    <w:lvl w:ilvl="0">
      <w:start w:val="2"/>
      <w:numFmt w:val="decimal"/>
      <w:lvlText w:val="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C2F341D"/>
    <w:multiLevelType w:val="multilevel"/>
    <w:tmpl w:val="EA0C574E"/>
    <w:lvl w:ilvl="0">
      <w:start w:val="4"/>
      <w:numFmt w:val="decimal"/>
      <w:lvlText w:val="3.3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3894E40"/>
    <w:multiLevelType w:val="multilevel"/>
    <w:tmpl w:val="687CF34E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41539ED"/>
    <w:multiLevelType w:val="multilevel"/>
    <w:tmpl w:val="EF425C8A"/>
    <w:lvl w:ilvl="0">
      <w:start w:val="5"/>
      <w:numFmt w:val="decimal"/>
      <w:lvlText w:val="1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D25360"/>
    <w:multiLevelType w:val="multilevel"/>
    <w:tmpl w:val="BD8E75B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BAE433A"/>
    <w:multiLevelType w:val="multilevel"/>
    <w:tmpl w:val="AAC0032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0746D6C"/>
    <w:multiLevelType w:val="multilevel"/>
    <w:tmpl w:val="BFE09AA4"/>
    <w:lvl w:ilvl="0">
      <w:start w:val="1"/>
      <w:numFmt w:val="decimal"/>
      <w:lvlText w:val="2.5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start w:val="6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3">
      <w:start w:val="1"/>
      <w:numFmt w:val="decimal"/>
      <w:lvlText w:val="%1.%2.%3.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ADC2A60"/>
    <w:multiLevelType w:val="hybridMultilevel"/>
    <w:tmpl w:val="A98AA428"/>
    <w:lvl w:ilvl="0" w:tplc="E1344B06">
      <w:start w:val="3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9" w15:restartNumberingAfterBreak="0">
    <w:nsid w:val="4DCE2CEC"/>
    <w:multiLevelType w:val="multilevel"/>
    <w:tmpl w:val="133066A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F471125"/>
    <w:multiLevelType w:val="multilevel"/>
    <w:tmpl w:val="E632887C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53535979"/>
    <w:multiLevelType w:val="multilevel"/>
    <w:tmpl w:val="7920618A"/>
    <w:lvl w:ilvl="0">
      <w:start w:val="1"/>
      <w:numFmt w:val="decimal"/>
      <w:lvlText w:val="4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3D83D1C"/>
    <w:multiLevelType w:val="multilevel"/>
    <w:tmpl w:val="157CA60E"/>
    <w:lvl w:ilvl="0">
      <w:start w:val="6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4383516"/>
    <w:multiLevelType w:val="multilevel"/>
    <w:tmpl w:val="979E1436"/>
    <w:lvl w:ilvl="0">
      <w:start w:val="1"/>
      <w:numFmt w:val="decimal"/>
      <w:lvlText w:val="1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C056574"/>
    <w:multiLevelType w:val="multilevel"/>
    <w:tmpl w:val="D21282F6"/>
    <w:lvl w:ilvl="0">
      <w:start w:val="7"/>
      <w:numFmt w:val="decimal"/>
      <w:lvlText w:val="3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C2B3487"/>
    <w:multiLevelType w:val="multilevel"/>
    <w:tmpl w:val="C4BE4C90"/>
    <w:lvl w:ilvl="0">
      <w:start w:val="1"/>
      <w:numFmt w:val="decimal"/>
      <w:lvlText w:val="3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E7B64C9"/>
    <w:multiLevelType w:val="multilevel"/>
    <w:tmpl w:val="6AC44578"/>
    <w:lvl w:ilvl="0">
      <w:start w:val="1"/>
      <w:numFmt w:val="decimal"/>
      <w:lvlText w:val="3.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F656E99"/>
    <w:multiLevelType w:val="multilevel"/>
    <w:tmpl w:val="577A3626"/>
    <w:lvl w:ilvl="0">
      <w:start w:val="1"/>
      <w:numFmt w:val="decimal"/>
      <w:lvlText w:val="3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FBE3B14"/>
    <w:multiLevelType w:val="multilevel"/>
    <w:tmpl w:val="5E622B28"/>
    <w:lvl w:ilvl="0">
      <w:start w:val="1"/>
      <w:numFmt w:val="decimal"/>
      <w:lvlText w:val="1.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0A139F4"/>
    <w:multiLevelType w:val="multilevel"/>
    <w:tmpl w:val="E670D41C"/>
    <w:lvl w:ilvl="0">
      <w:start w:val="5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626065E"/>
    <w:multiLevelType w:val="multilevel"/>
    <w:tmpl w:val="022236A8"/>
    <w:lvl w:ilvl="0">
      <w:start w:val="1"/>
      <w:numFmt w:val="decimal"/>
      <w:lvlText w:val="1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1907E00"/>
    <w:multiLevelType w:val="multilevel"/>
    <w:tmpl w:val="13C01C86"/>
    <w:lvl w:ilvl="0">
      <w:start w:val="4"/>
      <w:numFmt w:val="decimal"/>
      <w:lvlText w:val="3.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48B3ACA"/>
    <w:multiLevelType w:val="multilevel"/>
    <w:tmpl w:val="15E68160"/>
    <w:lvl w:ilvl="0">
      <w:start w:val="4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23"/>
  </w:num>
  <w:num w:numId="3">
    <w:abstractNumId w:val="28"/>
  </w:num>
  <w:num w:numId="4">
    <w:abstractNumId w:val="32"/>
  </w:num>
  <w:num w:numId="5">
    <w:abstractNumId w:val="30"/>
  </w:num>
  <w:num w:numId="6">
    <w:abstractNumId w:val="8"/>
  </w:num>
  <w:num w:numId="7">
    <w:abstractNumId w:val="10"/>
  </w:num>
  <w:num w:numId="8">
    <w:abstractNumId w:val="14"/>
  </w:num>
  <w:num w:numId="9">
    <w:abstractNumId w:val="22"/>
  </w:num>
  <w:num w:numId="10">
    <w:abstractNumId w:val="2"/>
  </w:num>
  <w:num w:numId="11">
    <w:abstractNumId w:val="4"/>
  </w:num>
  <w:num w:numId="12">
    <w:abstractNumId w:val="6"/>
  </w:num>
  <w:num w:numId="13">
    <w:abstractNumId w:val="9"/>
  </w:num>
  <w:num w:numId="14">
    <w:abstractNumId w:val="25"/>
  </w:num>
  <w:num w:numId="15">
    <w:abstractNumId w:val="26"/>
  </w:num>
  <w:num w:numId="16">
    <w:abstractNumId w:val="12"/>
  </w:num>
  <w:num w:numId="17">
    <w:abstractNumId w:val="31"/>
  </w:num>
  <w:num w:numId="18">
    <w:abstractNumId w:val="27"/>
  </w:num>
  <w:num w:numId="19">
    <w:abstractNumId w:val="29"/>
  </w:num>
  <w:num w:numId="20">
    <w:abstractNumId w:val="24"/>
  </w:num>
  <w:num w:numId="21">
    <w:abstractNumId w:val="21"/>
  </w:num>
  <w:num w:numId="22">
    <w:abstractNumId w:val="11"/>
  </w:num>
  <w:num w:numId="23">
    <w:abstractNumId w:val="3"/>
  </w:num>
  <w:num w:numId="24">
    <w:abstractNumId w:val="5"/>
  </w:num>
  <w:num w:numId="25">
    <w:abstractNumId w:val="17"/>
  </w:num>
  <w:num w:numId="26">
    <w:abstractNumId w:val="7"/>
  </w:num>
  <w:num w:numId="27">
    <w:abstractNumId w:val="16"/>
  </w:num>
  <w:num w:numId="28">
    <w:abstractNumId w:val="19"/>
  </w:num>
  <w:num w:numId="29">
    <w:abstractNumId w:val="1"/>
  </w:num>
  <w:num w:numId="30">
    <w:abstractNumId w:val="20"/>
  </w:num>
  <w:num w:numId="31">
    <w:abstractNumId w:val="15"/>
  </w:num>
  <w:num w:numId="32">
    <w:abstractNumId w:val="0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362B"/>
    <w:rsid w:val="00001D33"/>
    <w:rsid w:val="00003717"/>
    <w:rsid w:val="00006B90"/>
    <w:rsid w:val="00006F89"/>
    <w:rsid w:val="000110C5"/>
    <w:rsid w:val="00012022"/>
    <w:rsid w:val="0001206C"/>
    <w:rsid w:val="000128D1"/>
    <w:rsid w:val="00014178"/>
    <w:rsid w:val="000151A5"/>
    <w:rsid w:val="000151D1"/>
    <w:rsid w:val="000164D8"/>
    <w:rsid w:val="00017264"/>
    <w:rsid w:val="00022B06"/>
    <w:rsid w:val="00022EB4"/>
    <w:rsid w:val="0002425E"/>
    <w:rsid w:val="00025BEA"/>
    <w:rsid w:val="000271F5"/>
    <w:rsid w:val="00030113"/>
    <w:rsid w:val="00031FB7"/>
    <w:rsid w:val="00032647"/>
    <w:rsid w:val="00033A1B"/>
    <w:rsid w:val="00037BCC"/>
    <w:rsid w:val="00041205"/>
    <w:rsid w:val="00041A4F"/>
    <w:rsid w:val="000446D5"/>
    <w:rsid w:val="000448E0"/>
    <w:rsid w:val="0004490C"/>
    <w:rsid w:val="00046434"/>
    <w:rsid w:val="00047F83"/>
    <w:rsid w:val="000526BF"/>
    <w:rsid w:val="00052C73"/>
    <w:rsid w:val="00052D70"/>
    <w:rsid w:val="00052EAB"/>
    <w:rsid w:val="0005304D"/>
    <w:rsid w:val="00060868"/>
    <w:rsid w:val="000608A1"/>
    <w:rsid w:val="00061A0B"/>
    <w:rsid w:val="00065E73"/>
    <w:rsid w:val="000671BA"/>
    <w:rsid w:val="00067EA5"/>
    <w:rsid w:val="000704FF"/>
    <w:rsid w:val="00070512"/>
    <w:rsid w:val="00070714"/>
    <w:rsid w:val="000720C8"/>
    <w:rsid w:val="00072CE8"/>
    <w:rsid w:val="00073988"/>
    <w:rsid w:val="00076EDB"/>
    <w:rsid w:val="00080181"/>
    <w:rsid w:val="00081FA7"/>
    <w:rsid w:val="00083B6F"/>
    <w:rsid w:val="00083BFB"/>
    <w:rsid w:val="0008593B"/>
    <w:rsid w:val="00087BDF"/>
    <w:rsid w:val="00087E8F"/>
    <w:rsid w:val="00090262"/>
    <w:rsid w:val="00090DD4"/>
    <w:rsid w:val="0009515D"/>
    <w:rsid w:val="00097270"/>
    <w:rsid w:val="000A0170"/>
    <w:rsid w:val="000A1099"/>
    <w:rsid w:val="000A57B9"/>
    <w:rsid w:val="000B063C"/>
    <w:rsid w:val="000B1CCC"/>
    <w:rsid w:val="000B364C"/>
    <w:rsid w:val="000B39AC"/>
    <w:rsid w:val="000B55BE"/>
    <w:rsid w:val="000C14CC"/>
    <w:rsid w:val="000C179D"/>
    <w:rsid w:val="000C2B46"/>
    <w:rsid w:val="000C5410"/>
    <w:rsid w:val="000C5AEE"/>
    <w:rsid w:val="000C5F33"/>
    <w:rsid w:val="000C6D0B"/>
    <w:rsid w:val="000C7F33"/>
    <w:rsid w:val="000D006A"/>
    <w:rsid w:val="000D0EFC"/>
    <w:rsid w:val="000D15A5"/>
    <w:rsid w:val="000D1FC2"/>
    <w:rsid w:val="000D4D96"/>
    <w:rsid w:val="000D5F01"/>
    <w:rsid w:val="000D602B"/>
    <w:rsid w:val="000E197B"/>
    <w:rsid w:val="000E2324"/>
    <w:rsid w:val="000E499D"/>
    <w:rsid w:val="000E6842"/>
    <w:rsid w:val="000F1528"/>
    <w:rsid w:val="000F39CB"/>
    <w:rsid w:val="000F4485"/>
    <w:rsid w:val="000F4B84"/>
    <w:rsid w:val="000F4DB5"/>
    <w:rsid w:val="000F588A"/>
    <w:rsid w:val="0010591C"/>
    <w:rsid w:val="00105CDB"/>
    <w:rsid w:val="00112309"/>
    <w:rsid w:val="00114A47"/>
    <w:rsid w:val="00115BF0"/>
    <w:rsid w:val="00116F5F"/>
    <w:rsid w:val="001201ED"/>
    <w:rsid w:val="00121565"/>
    <w:rsid w:val="00121B83"/>
    <w:rsid w:val="00121C00"/>
    <w:rsid w:val="00121E37"/>
    <w:rsid w:val="001223FB"/>
    <w:rsid w:val="001225D6"/>
    <w:rsid w:val="001234E1"/>
    <w:rsid w:val="00123814"/>
    <w:rsid w:val="00123DF9"/>
    <w:rsid w:val="001241FA"/>
    <w:rsid w:val="001244A7"/>
    <w:rsid w:val="00125728"/>
    <w:rsid w:val="00126361"/>
    <w:rsid w:val="00126974"/>
    <w:rsid w:val="00130D59"/>
    <w:rsid w:val="00130E48"/>
    <w:rsid w:val="00131B65"/>
    <w:rsid w:val="00132B17"/>
    <w:rsid w:val="00134879"/>
    <w:rsid w:val="00135B95"/>
    <w:rsid w:val="001360AD"/>
    <w:rsid w:val="00136C34"/>
    <w:rsid w:val="00137249"/>
    <w:rsid w:val="00137AD2"/>
    <w:rsid w:val="001405DD"/>
    <w:rsid w:val="00140C59"/>
    <w:rsid w:val="00141BBB"/>
    <w:rsid w:val="0014294A"/>
    <w:rsid w:val="00143138"/>
    <w:rsid w:val="00144F55"/>
    <w:rsid w:val="001455EB"/>
    <w:rsid w:val="00145652"/>
    <w:rsid w:val="001460C5"/>
    <w:rsid w:val="00147DA7"/>
    <w:rsid w:val="0015349F"/>
    <w:rsid w:val="00165469"/>
    <w:rsid w:val="00170F1A"/>
    <w:rsid w:val="00171DEA"/>
    <w:rsid w:val="001749BD"/>
    <w:rsid w:val="00174DE6"/>
    <w:rsid w:val="00175A45"/>
    <w:rsid w:val="00176CC6"/>
    <w:rsid w:val="00181EF6"/>
    <w:rsid w:val="00186AF9"/>
    <w:rsid w:val="00187FF8"/>
    <w:rsid w:val="00191C93"/>
    <w:rsid w:val="0019249C"/>
    <w:rsid w:val="001956B3"/>
    <w:rsid w:val="001A020B"/>
    <w:rsid w:val="001A44B9"/>
    <w:rsid w:val="001A4B6D"/>
    <w:rsid w:val="001A5BF7"/>
    <w:rsid w:val="001A5BFA"/>
    <w:rsid w:val="001A5C07"/>
    <w:rsid w:val="001A6849"/>
    <w:rsid w:val="001A7D01"/>
    <w:rsid w:val="001A7D97"/>
    <w:rsid w:val="001B0414"/>
    <w:rsid w:val="001B2D64"/>
    <w:rsid w:val="001B45C7"/>
    <w:rsid w:val="001B5FB7"/>
    <w:rsid w:val="001C0410"/>
    <w:rsid w:val="001C19A3"/>
    <w:rsid w:val="001C3741"/>
    <w:rsid w:val="001C3CF1"/>
    <w:rsid w:val="001C4AC1"/>
    <w:rsid w:val="001C5F6B"/>
    <w:rsid w:val="001C6790"/>
    <w:rsid w:val="001C6E10"/>
    <w:rsid w:val="001C7097"/>
    <w:rsid w:val="001D08C8"/>
    <w:rsid w:val="001D2FE2"/>
    <w:rsid w:val="001D57BC"/>
    <w:rsid w:val="001D6962"/>
    <w:rsid w:val="001D73B3"/>
    <w:rsid w:val="001D762F"/>
    <w:rsid w:val="001D7912"/>
    <w:rsid w:val="001E173E"/>
    <w:rsid w:val="001E1FF6"/>
    <w:rsid w:val="001E35A0"/>
    <w:rsid w:val="001E4071"/>
    <w:rsid w:val="001E556E"/>
    <w:rsid w:val="001E64EF"/>
    <w:rsid w:val="001E6782"/>
    <w:rsid w:val="001E7623"/>
    <w:rsid w:val="001F01F0"/>
    <w:rsid w:val="001F07FE"/>
    <w:rsid w:val="001F0B6D"/>
    <w:rsid w:val="001F15F5"/>
    <w:rsid w:val="001F468F"/>
    <w:rsid w:val="00201EFB"/>
    <w:rsid w:val="002024F7"/>
    <w:rsid w:val="00203296"/>
    <w:rsid w:val="00204883"/>
    <w:rsid w:val="002049ED"/>
    <w:rsid w:val="00205493"/>
    <w:rsid w:val="002063CA"/>
    <w:rsid w:val="00206B08"/>
    <w:rsid w:val="00214B23"/>
    <w:rsid w:val="002169C2"/>
    <w:rsid w:val="002179CA"/>
    <w:rsid w:val="00217C45"/>
    <w:rsid w:val="00220FED"/>
    <w:rsid w:val="00222238"/>
    <w:rsid w:val="002245A6"/>
    <w:rsid w:val="00225A13"/>
    <w:rsid w:val="00226FF0"/>
    <w:rsid w:val="0022756C"/>
    <w:rsid w:val="002276F0"/>
    <w:rsid w:val="00237664"/>
    <w:rsid w:val="00237DA3"/>
    <w:rsid w:val="00241DCF"/>
    <w:rsid w:val="002425ED"/>
    <w:rsid w:val="002449A1"/>
    <w:rsid w:val="00245834"/>
    <w:rsid w:val="00245A0F"/>
    <w:rsid w:val="00246EA0"/>
    <w:rsid w:val="00250405"/>
    <w:rsid w:val="00252558"/>
    <w:rsid w:val="00252E4A"/>
    <w:rsid w:val="002534D6"/>
    <w:rsid w:val="00253677"/>
    <w:rsid w:val="002547F1"/>
    <w:rsid w:val="00254BAF"/>
    <w:rsid w:val="00260893"/>
    <w:rsid w:val="00262A1D"/>
    <w:rsid w:val="00262D11"/>
    <w:rsid w:val="00263389"/>
    <w:rsid w:val="0026339A"/>
    <w:rsid w:val="00264D1D"/>
    <w:rsid w:val="0026566D"/>
    <w:rsid w:val="0026591C"/>
    <w:rsid w:val="00265EBB"/>
    <w:rsid w:val="00267598"/>
    <w:rsid w:val="00270C0A"/>
    <w:rsid w:val="00270F13"/>
    <w:rsid w:val="00272585"/>
    <w:rsid w:val="00274709"/>
    <w:rsid w:val="002751B6"/>
    <w:rsid w:val="00275AF3"/>
    <w:rsid w:val="0027637D"/>
    <w:rsid w:val="00280E54"/>
    <w:rsid w:val="00281520"/>
    <w:rsid w:val="00281F34"/>
    <w:rsid w:val="00282AA8"/>
    <w:rsid w:val="00286AB3"/>
    <w:rsid w:val="00290317"/>
    <w:rsid w:val="00291738"/>
    <w:rsid w:val="00294AC3"/>
    <w:rsid w:val="002A3838"/>
    <w:rsid w:val="002A56D2"/>
    <w:rsid w:val="002A59D1"/>
    <w:rsid w:val="002A5C75"/>
    <w:rsid w:val="002A610F"/>
    <w:rsid w:val="002A69D0"/>
    <w:rsid w:val="002A7750"/>
    <w:rsid w:val="002A792E"/>
    <w:rsid w:val="002B1F4E"/>
    <w:rsid w:val="002B2074"/>
    <w:rsid w:val="002B30A8"/>
    <w:rsid w:val="002B415A"/>
    <w:rsid w:val="002B4530"/>
    <w:rsid w:val="002B4B0E"/>
    <w:rsid w:val="002B5166"/>
    <w:rsid w:val="002C1383"/>
    <w:rsid w:val="002C25D5"/>
    <w:rsid w:val="002C2DD0"/>
    <w:rsid w:val="002C3C4F"/>
    <w:rsid w:val="002C559C"/>
    <w:rsid w:val="002D1A10"/>
    <w:rsid w:val="002D1E3F"/>
    <w:rsid w:val="002D2653"/>
    <w:rsid w:val="002D325E"/>
    <w:rsid w:val="002D6204"/>
    <w:rsid w:val="002D6943"/>
    <w:rsid w:val="002E0F26"/>
    <w:rsid w:val="002E3CE3"/>
    <w:rsid w:val="002E7A86"/>
    <w:rsid w:val="002E7D4A"/>
    <w:rsid w:val="002E7D6C"/>
    <w:rsid w:val="002E7FA2"/>
    <w:rsid w:val="002F348A"/>
    <w:rsid w:val="002F4283"/>
    <w:rsid w:val="002F5FB1"/>
    <w:rsid w:val="00300504"/>
    <w:rsid w:val="00304058"/>
    <w:rsid w:val="00306E97"/>
    <w:rsid w:val="00307856"/>
    <w:rsid w:val="00311FCE"/>
    <w:rsid w:val="003128F7"/>
    <w:rsid w:val="00312BFB"/>
    <w:rsid w:val="00312F66"/>
    <w:rsid w:val="003134AA"/>
    <w:rsid w:val="00315E17"/>
    <w:rsid w:val="003205D4"/>
    <w:rsid w:val="00320D5C"/>
    <w:rsid w:val="00321C84"/>
    <w:rsid w:val="00326F3E"/>
    <w:rsid w:val="0033048C"/>
    <w:rsid w:val="0033390B"/>
    <w:rsid w:val="00341217"/>
    <w:rsid w:val="00342A26"/>
    <w:rsid w:val="00345778"/>
    <w:rsid w:val="003508C7"/>
    <w:rsid w:val="00350AC1"/>
    <w:rsid w:val="00353AD7"/>
    <w:rsid w:val="00357A7F"/>
    <w:rsid w:val="00357CE2"/>
    <w:rsid w:val="003614F8"/>
    <w:rsid w:val="00362651"/>
    <w:rsid w:val="00362C29"/>
    <w:rsid w:val="003646E6"/>
    <w:rsid w:val="00365786"/>
    <w:rsid w:val="00366682"/>
    <w:rsid w:val="0036794F"/>
    <w:rsid w:val="0037131D"/>
    <w:rsid w:val="00373967"/>
    <w:rsid w:val="003757EB"/>
    <w:rsid w:val="003757F0"/>
    <w:rsid w:val="003772BD"/>
    <w:rsid w:val="003776A0"/>
    <w:rsid w:val="00380737"/>
    <w:rsid w:val="00380B4B"/>
    <w:rsid w:val="00382107"/>
    <w:rsid w:val="0038298C"/>
    <w:rsid w:val="00384463"/>
    <w:rsid w:val="00386279"/>
    <w:rsid w:val="00386B52"/>
    <w:rsid w:val="00386BDC"/>
    <w:rsid w:val="003877C0"/>
    <w:rsid w:val="0039026F"/>
    <w:rsid w:val="00390DB1"/>
    <w:rsid w:val="003916BC"/>
    <w:rsid w:val="00392A14"/>
    <w:rsid w:val="00393854"/>
    <w:rsid w:val="00393BF4"/>
    <w:rsid w:val="00394CFA"/>
    <w:rsid w:val="00397476"/>
    <w:rsid w:val="0039786E"/>
    <w:rsid w:val="003A0D64"/>
    <w:rsid w:val="003A1E55"/>
    <w:rsid w:val="003A28CC"/>
    <w:rsid w:val="003A2996"/>
    <w:rsid w:val="003A35D7"/>
    <w:rsid w:val="003A4151"/>
    <w:rsid w:val="003A4745"/>
    <w:rsid w:val="003A5087"/>
    <w:rsid w:val="003A55B4"/>
    <w:rsid w:val="003A5D50"/>
    <w:rsid w:val="003A6D47"/>
    <w:rsid w:val="003B0753"/>
    <w:rsid w:val="003B55AC"/>
    <w:rsid w:val="003B682E"/>
    <w:rsid w:val="003B78D6"/>
    <w:rsid w:val="003B7A71"/>
    <w:rsid w:val="003C076E"/>
    <w:rsid w:val="003C26FD"/>
    <w:rsid w:val="003C2CB3"/>
    <w:rsid w:val="003C49C5"/>
    <w:rsid w:val="003C6477"/>
    <w:rsid w:val="003D0E67"/>
    <w:rsid w:val="003D392C"/>
    <w:rsid w:val="003D5306"/>
    <w:rsid w:val="003D57E6"/>
    <w:rsid w:val="003D6A82"/>
    <w:rsid w:val="003D7186"/>
    <w:rsid w:val="003E0157"/>
    <w:rsid w:val="003E0672"/>
    <w:rsid w:val="003E1140"/>
    <w:rsid w:val="003E213B"/>
    <w:rsid w:val="003E2327"/>
    <w:rsid w:val="003E2984"/>
    <w:rsid w:val="003E35D3"/>
    <w:rsid w:val="003E628F"/>
    <w:rsid w:val="003E7D84"/>
    <w:rsid w:val="003F0DCF"/>
    <w:rsid w:val="003F190A"/>
    <w:rsid w:val="003F1D34"/>
    <w:rsid w:val="003F1DA5"/>
    <w:rsid w:val="003F2A7D"/>
    <w:rsid w:val="003F43C3"/>
    <w:rsid w:val="003F6FBB"/>
    <w:rsid w:val="003F76AA"/>
    <w:rsid w:val="0040167C"/>
    <w:rsid w:val="00402C8A"/>
    <w:rsid w:val="004047C0"/>
    <w:rsid w:val="004061EA"/>
    <w:rsid w:val="00406539"/>
    <w:rsid w:val="00407EEC"/>
    <w:rsid w:val="00410F53"/>
    <w:rsid w:val="0041136A"/>
    <w:rsid w:val="00411F28"/>
    <w:rsid w:val="0041406C"/>
    <w:rsid w:val="004146CE"/>
    <w:rsid w:val="00415718"/>
    <w:rsid w:val="00415FE4"/>
    <w:rsid w:val="00421DAD"/>
    <w:rsid w:val="00421E5A"/>
    <w:rsid w:val="004222B9"/>
    <w:rsid w:val="00422F34"/>
    <w:rsid w:val="00423475"/>
    <w:rsid w:val="00425AFE"/>
    <w:rsid w:val="00426899"/>
    <w:rsid w:val="00426D1F"/>
    <w:rsid w:val="004301D8"/>
    <w:rsid w:val="0043152F"/>
    <w:rsid w:val="004315B6"/>
    <w:rsid w:val="00433171"/>
    <w:rsid w:val="00434BA8"/>
    <w:rsid w:val="00434DB5"/>
    <w:rsid w:val="004355CC"/>
    <w:rsid w:val="00441B14"/>
    <w:rsid w:val="0044202D"/>
    <w:rsid w:val="004433AD"/>
    <w:rsid w:val="004433E4"/>
    <w:rsid w:val="004434CE"/>
    <w:rsid w:val="00444DF9"/>
    <w:rsid w:val="0044545A"/>
    <w:rsid w:val="004542A5"/>
    <w:rsid w:val="00454B95"/>
    <w:rsid w:val="00454D3B"/>
    <w:rsid w:val="00454ECC"/>
    <w:rsid w:val="00456226"/>
    <w:rsid w:val="00457522"/>
    <w:rsid w:val="00461416"/>
    <w:rsid w:val="004625F2"/>
    <w:rsid w:val="00463A3F"/>
    <w:rsid w:val="00464CCE"/>
    <w:rsid w:val="00465198"/>
    <w:rsid w:val="00465229"/>
    <w:rsid w:val="00465346"/>
    <w:rsid w:val="00465393"/>
    <w:rsid w:val="0046640F"/>
    <w:rsid w:val="00467D02"/>
    <w:rsid w:val="004700FB"/>
    <w:rsid w:val="004703E3"/>
    <w:rsid w:val="00470D9F"/>
    <w:rsid w:val="00471F63"/>
    <w:rsid w:val="0047320B"/>
    <w:rsid w:val="0047385B"/>
    <w:rsid w:val="00474BAE"/>
    <w:rsid w:val="00474CE7"/>
    <w:rsid w:val="0048074F"/>
    <w:rsid w:val="004848D2"/>
    <w:rsid w:val="0048509E"/>
    <w:rsid w:val="0048539E"/>
    <w:rsid w:val="004859BB"/>
    <w:rsid w:val="004873AB"/>
    <w:rsid w:val="00487AC3"/>
    <w:rsid w:val="004906D9"/>
    <w:rsid w:val="00491DF0"/>
    <w:rsid w:val="004938AE"/>
    <w:rsid w:val="00493FFD"/>
    <w:rsid w:val="00495D06"/>
    <w:rsid w:val="00496FD5"/>
    <w:rsid w:val="00497C19"/>
    <w:rsid w:val="004A3C57"/>
    <w:rsid w:val="004A417A"/>
    <w:rsid w:val="004A469F"/>
    <w:rsid w:val="004A4AB9"/>
    <w:rsid w:val="004A4CAF"/>
    <w:rsid w:val="004A506D"/>
    <w:rsid w:val="004A7434"/>
    <w:rsid w:val="004A7A07"/>
    <w:rsid w:val="004A7C85"/>
    <w:rsid w:val="004B5D5B"/>
    <w:rsid w:val="004B6932"/>
    <w:rsid w:val="004B71F1"/>
    <w:rsid w:val="004B7D98"/>
    <w:rsid w:val="004C2B36"/>
    <w:rsid w:val="004C4A1C"/>
    <w:rsid w:val="004C5CB5"/>
    <w:rsid w:val="004C6A53"/>
    <w:rsid w:val="004D1E59"/>
    <w:rsid w:val="004D2072"/>
    <w:rsid w:val="004D2E7D"/>
    <w:rsid w:val="004D340F"/>
    <w:rsid w:val="004D3C24"/>
    <w:rsid w:val="004D5873"/>
    <w:rsid w:val="004D75EB"/>
    <w:rsid w:val="004D7E2B"/>
    <w:rsid w:val="004E0947"/>
    <w:rsid w:val="004E1077"/>
    <w:rsid w:val="004E1CCE"/>
    <w:rsid w:val="004E38F9"/>
    <w:rsid w:val="004E3CA0"/>
    <w:rsid w:val="004E5F3A"/>
    <w:rsid w:val="004E7D5C"/>
    <w:rsid w:val="004F01C0"/>
    <w:rsid w:val="004F2911"/>
    <w:rsid w:val="004F34AE"/>
    <w:rsid w:val="004F386C"/>
    <w:rsid w:val="004F51DB"/>
    <w:rsid w:val="004F5784"/>
    <w:rsid w:val="004F5989"/>
    <w:rsid w:val="004F5B9B"/>
    <w:rsid w:val="004F5E55"/>
    <w:rsid w:val="004F7BE0"/>
    <w:rsid w:val="00500587"/>
    <w:rsid w:val="00501F49"/>
    <w:rsid w:val="00502D87"/>
    <w:rsid w:val="00503F73"/>
    <w:rsid w:val="00506073"/>
    <w:rsid w:val="00506261"/>
    <w:rsid w:val="005073ED"/>
    <w:rsid w:val="00510855"/>
    <w:rsid w:val="00513951"/>
    <w:rsid w:val="00513EAF"/>
    <w:rsid w:val="00514F85"/>
    <w:rsid w:val="00515DE4"/>
    <w:rsid w:val="00516C6D"/>
    <w:rsid w:val="00516D7A"/>
    <w:rsid w:val="00520FB9"/>
    <w:rsid w:val="005212A0"/>
    <w:rsid w:val="00522C21"/>
    <w:rsid w:val="005233EB"/>
    <w:rsid w:val="005242E7"/>
    <w:rsid w:val="00525C55"/>
    <w:rsid w:val="00527E2F"/>
    <w:rsid w:val="0053177B"/>
    <w:rsid w:val="00531F8E"/>
    <w:rsid w:val="00532405"/>
    <w:rsid w:val="00532BF9"/>
    <w:rsid w:val="00535676"/>
    <w:rsid w:val="00536518"/>
    <w:rsid w:val="00537722"/>
    <w:rsid w:val="005409AA"/>
    <w:rsid w:val="00540DA2"/>
    <w:rsid w:val="00542CFC"/>
    <w:rsid w:val="00543E8C"/>
    <w:rsid w:val="00544750"/>
    <w:rsid w:val="00545A1A"/>
    <w:rsid w:val="00552300"/>
    <w:rsid w:val="005523FE"/>
    <w:rsid w:val="00553BA4"/>
    <w:rsid w:val="00553F8B"/>
    <w:rsid w:val="00554F9B"/>
    <w:rsid w:val="00555D19"/>
    <w:rsid w:val="00555E97"/>
    <w:rsid w:val="00556175"/>
    <w:rsid w:val="00560A83"/>
    <w:rsid w:val="00563741"/>
    <w:rsid w:val="00563D69"/>
    <w:rsid w:val="00564B98"/>
    <w:rsid w:val="00565937"/>
    <w:rsid w:val="00567436"/>
    <w:rsid w:val="00567A4A"/>
    <w:rsid w:val="005701C1"/>
    <w:rsid w:val="00571BE4"/>
    <w:rsid w:val="00573E1D"/>
    <w:rsid w:val="005741D7"/>
    <w:rsid w:val="005742D8"/>
    <w:rsid w:val="005749A8"/>
    <w:rsid w:val="00575176"/>
    <w:rsid w:val="00575411"/>
    <w:rsid w:val="00580EFC"/>
    <w:rsid w:val="0058103A"/>
    <w:rsid w:val="005844F5"/>
    <w:rsid w:val="00584F26"/>
    <w:rsid w:val="00586A30"/>
    <w:rsid w:val="00587684"/>
    <w:rsid w:val="005879F5"/>
    <w:rsid w:val="0059062D"/>
    <w:rsid w:val="00591D74"/>
    <w:rsid w:val="005942AF"/>
    <w:rsid w:val="00596809"/>
    <w:rsid w:val="005968F6"/>
    <w:rsid w:val="00596D2C"/>
    <w:rsid w:val="005977E4"/>
    <w:rsid w:val="005A54ED"/>
    <w:rsid w:val="005A6D08"/>
    <w:rsid w:val="005A71D4"/>
    <w:rsid w:val="005A760B"/>
    <w:rsid w:val="005B1A6C"/>
    <w:rsid w:val="005B1C69"/>
    <w:rsid w:val="005B4C16"/>
    <w:rsid w:val="005B7D3F"/>
    <w:rsid w:val="005C0090"/>
    <w:rsid w:val="005C03F5"/>
    <w:rsid w:val="005C1718"/>
    <w:rsid w:val="005C43DC"/>
    <w:rsid w:val="005C57C3"/>
    <w:rsid w:val="005C778E"/>
    <w:rsid w:val="005D202C"/>
    <w:rsid w:val="005D2755"/>
    <w:rsid w:val="005D400E"/>
    <w:rsid w:val="005D4F53"/>
    <w:rsid w:val="005D7257"/>
    <w:rsid w:val="005D75E7"/>
    <w:rsid w:val="005E06F8"/>
    <w:rsid w:val="005E28FD"/>
    <w:rsid w:val="005E2CEB"/>
    <w:rsid w:val="005E32B7"/>
    <w:rsid w:val="005E5806"/>
    <w:rsid w:val="005E592E"/>
    <w:rsid w:val="005E5F24"/>
    <w:rsid w:val="005F11C6"/>
    <w:rsid w:val="005F1546"/>
    <w:rsid w:val="005F24BF"/>
    <w:rsid w:val="005F2CA7"/>
    <w:rsid w:val="005F49EA"/>
    <w:rsid w:val="005F5336"/>
    <w:rsid w:val="005F538F"/>
    <w:rsid w:val="005F5DC1"/>
    <w:rsid w:val="005F5EA5"/>
    <w:rsid w:val="005F646F"/>
    <w:rsid w:val="005F6A3E"/>
    <w:rsid w:val="00600284"/>
    <w:rsid w:val="00601CF3"/>
    <w:rsid w:val="00602977"/>
    <w:rsid w:val="00602DE5"/>
    <w:rsid w:val="006045DD"/>
    <w:rsid w:val="006049B6"/>
    <w:rsid w:val="00605CAC"/>
    <w:rsid w:val="00605EF1"/>
    <w:rsid w:val="00606B68"/>
    <w:rsid w:val="00610C7F"/>
    <w:rsid w:val="006124D0"/>
    <w:rsid w:val="00613630"/>
    <w:rsid w:val="00615F35"/>
    <w:rsid w:val="006164ED"/>
    <w:rsid w:val="006174BB"/>
    <w:rsid w:val="00617F29"/>
    <w:rsid w:val="006219E9"/>
    <w:rsid w:val="00623677"/>
    <w:rsid w:val="00623E0C"/>
    <w:rsid w:val="00625417"/>
    <w:rsid w:val="006259AB"/>
    <w:rsid w:val="006276D1"/>
    <w:rsid w:val="00630BA5"/>
    <w:rsid w:val="00630BAE"/>
    <w:rsid w:val="006327CB"/>
    <w:rsid w:val="00632B4C"/>
    <w:rsid w:val="00633A95"/>
    <w:rsid w:val="00635150"/>
    <w:rsid w:val="00635655"/>
    <w:rsid w:val="0063637E"/>
    <w:rsid w:val="00636F96"/>
    <w:rsid w:val="00637049"/>
    <w:rsid w:val="00640E1A"/>
    <w:rsid w:val="00641CAE"/>
    <w:rsid w:val="00642E7E"/>
    <w:rsid w:val="00645E45"/>
    <w:rsid w:val="006469BB"/>
    <w:rsid w:val="0064716C"/>
    <w:rsid w:val="0064751F"/>
    <w:rsid w:val="0065036B"/>
    <w:rsid w:val="00650CE8"/>
    <w:rsid w:val="00650F1F"/>
    <w:rsid w:val="006521CC"/>
    <w:rsid w:val="006526DF"/>
    <w:rsid w:val="00652992"/>
    <w:rsid w:val="006554CB"/>
    <w:rsid w:val="00656DE8"/>
    <w:rsid w:val="0065741A"/>
    <w:rsid w:val="00660520"/>
    <w:rsid w:val="00661362"/>
    <w:rsid w:val="00664A5B"/>
    <w:rsid w:val="00670997"/>
    <w:rsid w:val="006727C7"/>
    <w:rsid w:val="00673DCD"/>
    <w:rsid w:val="00677D3B"/>
    <w:rsid w:val="00681DB6"/>
    <w:rsid w:val="00684D17"/>
    <w:rsid w:val="00685278"/>
    <w:rsid w:val="006863BB"/>
    <w:rsid w:val="006879AF"/>
    <w:rsid w:val="00687CC1"/>
    <w:rsid w:val="00687F17"/>
    <w:rsid w:val="0069002C"/>
    <w:rsid w:val="00692285"/>
    <w:rsid w:val="006948A3"/>
    <w:rsid w:val="00695F82"/>
    <w:rsid w:val="006A101F"/>
    <w:rsid w:val="006A2656"/>
    <w:rsid w:val="006A4E17"/>
    <w:rsid w:val="006A706A"/>
    <w:rsid w:val="006B06A2"/>
    <w:rsid w:val="006B152B"/>
    <w:rsid w:val="006B20D0"/>
    <w:rsid w:val="006B43A1"/>
    <w:rsid w:val="006B5869"/>
    <w:rsid w:val="006B66DE"/>
    <w:rsid w:val="006C06FA"/>
    <w:rsid w:val="006C1228"/>
    <w:rsid w:val="006C2769"/>
    <w:rsid w:val="006C48B2"/>
    <w:rsid w:val="006C68B6"/>
    <w:rsid w:val="006C7CA2"/>
    <w:rsid w:val="006D0B36"/>
    <w:rsid w:val="006D1DF0"/>
    <w:rsid w:val="006D2699"/>
    <w:rsid w:val="006D3CA9"/>
    <w:rsid w:val="006D57BA"/>
    <w:rsid w:val="006D7705"/>
    <w:rsid w:val="006E08E5"/>
    <w:rsid w:val="006E1AE7"/>
    <w:rsid w:val="006E24A3"/>
    <w:rsid w:val="006E4047"/>
    <w:rsid w:val="006E5F6C"/>
    <w:rsid w:val="006E655A"/>
    <w:rsid w:val="006E67F1"/>
    <w:rsid w:val="006E6E46"/>
    <w:rsid w:val="006E70F8"/>
    <w:rsid w:val="006E7E71"/>
    <w:rsid w:val="006F2B95"/>
    <w:rsid w:val="006F3B80"/>
    <w:rsid w:val="006F58F7"/>
    <w:rsid w:val="006F6059"/>
    <w:rsid w:val="006F6491"/>
    <w:rsid w:val="006F64DA"/>
    <w:rsid w:val="006F7BD0"/>
    <w:rsid w:val="00702326"/>
    <w:rsid w:val="007038C5"/>
    <w:rsid w:val="00704D8B"/>
    <w:rsid w:val="007051C0"/>
    <w:rsid w:val="00706CA2"/>
    <w:rsid w:val="00710268"/>
    <w:rsid w:val="0071230D"/>
    <w:rsid w:val="00712590"/>
    <w:rsid w:val="00712D69"/>
    <w:rsid w:val="00712E71"/>
    <w:rsid w:val="007136C8"/>
    <w:rsid w:val="0071460E"/>
    <w:rsid w:val="00714C92"/>
    <w:rsid w:val="007172D6"/>
    <w:rsid w:val="007174E7"/>
    <w:rsid w:val="00722260"/>
    <w:rsid w:val="007223A2"/>
    <w:rsid w:val="00723406"/>
    <w:rsid w:val="0072456B"/>
    <w:rsid w:val="00725B8D"/>
    <w:rsid w:val="007336D6"/>
    <w:rsid w:val="007336F9"/>
    <w:rsid w:val="00740F18"/>
    <w:rsid w:val="00741077"/>
    <w:rsid w:val="00741504"/>
    <w:rsid w:val="00743E02"/>
    <w:rsid w:val="007444F0"/>
    <w:rsid w:val="00744539"/>
    <w:rsid w:val="0074702E"/>
    <w:rsid w:val="0075008D"/>
    <w:rsid w:val="00754438"/>
    <w:rsid w:val="00755F51"/>
    <w:rsid w:val="007570D1"/>
    <w:rsid w:val="0076145F"/>
    <w:rsid w:val="007614CE"/>
    <w:rsid w:val="00762EF4"/>
    <w:rsid w:val="0076396A"/>
    <w:rsid w:val="00764224"/>
    <w:rsid w:val="00765927"/>
    <w:rsid w:val="00766365"/>
    <w:rsid w:val="00766E1F"/>
    <w:rsid w:val="007670A0"/>
    <w:rsid w:val="007702BF"/>
    <w:rsid w:val="0077098D"/>
    <w:rsid w:val="00771040"/>
    <w:rsid w:val="007714AD"/>
    <w:rsid w:val="00772B42"/>
    <w:rsid w:val="007734A8"/>
    <w:rsid w:val="0077385F"/>
    <w:rsid w:val="00775A13"/>
    <w:rsid w:val="0078048C"/>
    <w:rsid w:val="007810E9"/>
    <w:rsid w:val="00781ED1"/>
    <w:rsid w:val="007836D3"/>
    <w:rsid w:val="00787377"/>
    <w:rsid w:val="00790C67"/>
    <w:rsid w:val="00792351"/>
    <w:rsid w:val="00793A04"/>
    <w:rsid w:val="00794082"/>
    <w:rsid w:val="0079512C"/>
    <w:rsid w:val="00795CEB"/>
    <w:rsid w:val="00796ECA"/>
    <w:rsid w:val="00797134"/>
    <w:rsid w:val="00797FD5"/>
    <w:rsid w:val="007A2682"/>
    <w:rsid w:val="007A28CE"/>
    <w:rsid w:val="007A362B"/>
    <w:rsid w:val="007A54A5"/>
    <w:rsid w:val="007B27A7"/>
    <w:rsid w:val="007B3D24"/>
    <w:rsid w:val="007B3E2A"/>
    <w:rsid w:val="007B7793"/>
    <w:rsid w:val="007B7AA1"/>
    <w:rsid w:val="007B7F73"/>
    <w:rsid w:val="007B7F91"/>
    <w:rsid w:val="007C057F"/>
    <w:rsid w:val="007C1666"/>
    <w:rsid w:val="007C587B"/>
    <w:rsid w:val="007C609E"/>
    <w:rsid w:val="007C705A"/>
    <w:rsid w:val="007D17A2"/>
    <w:rsid w:val="007D39AA"/>
    <w:rsid w:val="007D5EBD"/>
    <w:rsid w:val="007E3A72"/>
    <w:rsid w:val="007E7672"/>
    <w:rsid w:val="007F1687"/>
    <w:rsid w:val="007F1FAF"/>
    <w:rsid w:val="007F39CE"/>
    <w:rsid w:val="007F547D"/>
    <w:rsid w:val="007F77B2"/>
    <w:rsid w:val="0080119B"/>
    <w:rsid w:val="00801282"/>
    <w:rsid w:val="008024A4"/>
    <w:rsid w:val="00805308"/>
    <w:rsid w:val="0080562E"/>
    <w:rsid w:val="00805B54"/>
    <w:rsid w:val="00811E11"/>
    <w:rsid w:val="00812852"/>
    <w:rsid w:val="00812A8C"/>
    <w:rsid w:val="008133AB"/>
    <w:rsid w:val="00814110"/>
    <w:rsid w:val="00822384"/>
    <w:rsid w:val="00822625"/>
    <w:rsid w:val="00824AB8"/>
    <w:rsid w:val="00827C26"/>
    <w:rsid w:val="0083128D"/>
    <w:rsid w:val="00831A77"/>
    <w:rsid w:val="00833A1C"/>
    <w:rsid w:val="00836EBB"/>
    <w:rsid w:val="00840776"/>
    <w:rsid w:val="0084238A"/>
    <w:rsid w:val="008423B5"/>
    <w:rsid w:val="00842494"/>
    <w:rsid w:val="008424FE"/>
    <w:rsid w:val="008427E5"/>
    <w:rsid w:val="008474A9"/>
    <w:rsid w:val="00851C69"/>
    <w:rsid w:val="00853E46"/>
    <w:rsid w:val="008540A8"/>
    <w:rsid w:val="0085495A"/>
    <w:rsid w:val="008571C3"/>
    <w:rsid w:val="00857E53"/>
    <w:rsid w:val="00857F80"/>
    <w:rsid w:val="008657A2"/>
    <w:rsid w:val="00865B8D"/>
    <w:rsid w:val="00865E21"/>
    <w:rsid w:val="00865F36"/>
    <w:rsid w:val="008675E4"/>
    <w:rsid w:val="0087156D"/>
    <w:rsid w:val="00875AB1"/>
    <w:rsid w:val="00877E49"/>
    <w:rsid w:val="00877FA7"/>
    <w:rsid w:val="008803B1"/>
    <w:rsid w:val="0088195C"/>
    <w:rsid w:val="0088244F"/>
    <w:rsid w:val="00882EF8"/>
    <w:rsid w:val="00883E29"/>
    <w:rsid w:val="00887947"/>
    <w:rsid w:val="00891455"/>
    <w:rsid w:val="00892862"/>
    <w:rsid w:val="00893086"/>
    <w:rsid w:val="0089329F"/>
    <w:rsid w:val="0089373E"/>
    <w:rsid w:val="00893F09"/>
    <w:rsid w:val="00894DE1"/>
    <w:rsid w:val="00895F73"/>
    <w:rsid w:val="00896331"/>
    <w:rsid w:val="008A2DB2"/>
    <w:rsid w:val="008A6593"/>
    <w:rsid w:val="008A7E69"/>
    <w:rsid w:val="008B08F1"/>
    <w:rsid w:val="008B32B6"/>
    <w:rsid w:val="008B382F"/>
    <w:rsid w:val="008C0BE1"/>
    <w:rsid w:val="008C35D2"/>
    <w:rsid w:val="008C41CB"/>
    <w:rsid w:val="008C49A8"/>
    <w:rsid w:val="008C72FE"/>
    <w:rsid w:val="008C7643"/>
    <w:rsid w:val="008D000D"/>
    <w:rsid w:val="008D037A"/>
    <w:rsid w:val="008D0610"/>
    <w:rsid w:val="008D093D"/>
    <w:rsid w:val="008D2CB9"/>
    <w:rsid w:val="008D4151"/>
    <w:rsid w:val="008D551D"/>
    <w:rsid w:val="008D60AE"/>
    <w:rsid w:val="008E23D6"/>
    <w:rsid w:val="008E403A"/>
    <w:rsid w:val="008E4E0C"/>
    <w:rsid w:val="008E6CCB"/>
    <w:rsid w:val="008F20EE"/>
    <w:rsid w:val="008F460F"/>
    <w:rsid w:val="008F79CB"/>
    <w:rsid w:val="009023DB"/>
    <w:rsid w:val="00902767"/>
    <w:rsid w:val="00902D7F"/>
    <w:rsid w:val="00902DCA"/>
    <w:rsid w:val="00904AB6"/>
    <w:rsid w:val="00905026"/>
    <w:rsid w:val="0090647A"/>
    <w:rsid w:val="00910DDE"/>
    <w:rsid w:val="00913B48"/>
    <w:rsid w:val="00913CF3"/>
    <w:rsid w:val="00915CE4"/>
    <w:rsid w:val="00916DFC"/>
    <w:rsid w:val="00916F61"/>
    <w:rsid w:val="00917542"/>
    <w:rsid w:val="0092275B"/>
    <w:rsid w:val="009237C2"/>
    <w:rsid w:val="00924BE1"/>
    <w:rsid w:val="00926B96"/>
    <w:rsid w:val="00926FB2"/>
    <w:rsid w:val="009301A3"/>
    <w:rsid w:val="00930512"/>
    <w:rsid w:val="00930B1D"/>
    <w:rsid w:val="009312AB"/>
    <w:rsid w:val="009314DF"/>
    <w:rsid w:val="00931E7D"/>
    <w:rsid w:val="009327E4"/>
    <w:rsid w:val="00934638"/>
    <w:rsid w:val="00935356"/>
    <w:rsid w:val="009361C9"/>
    <w:rsid w:val="0093712A"/>
    <w:rsid w:val="00937E1B"/>
    <w:rsid w:val="009403CA"/>
    <w:rsid w:val="0094790A"/>
    <w:rsid w:val="0095105E"/>
    <w:rsid w:val="0095264D"/>
    <w:rsid w:val="0095271B"/>
    <w:rsid w:val="00954102"/>
    <w:rsid w:val="00954D72"/>
    <w:rsid w:val="00955B0F"/>
    <w:rsid w:val="00956B8D"/>
    <w:rsid w:val="00961766"/>
    <w:rsid w:val="00962707"/>
    <w:rsid w:val="0096280E"/>
    <w:rsid w:val="00963004"/>
    <w:rsid w:val="00963761"/>
    <w:rsid w:val="0096772E"/>
    <w:rsid w:val="00970E2E"/>
    <w:rsid w:val="0097166A"/>
    <w:rsid w:val="009716BF"/>
    <w:rsid w:val="009724CD"/>
    <w:rsid w:val="00973A50"/>
    <w:rsid w:val="00981493"/>
    <w:rsid w:val="00982D8C"/>
    <w:rsid w:val="00983B13"/>
    <w:rsid w:val="009843A1"/>
    <w:rsid w:val="00985A4D"/>
    <w:rsid w:val="00985B34"/>
    <w:rsid w:val="0098626F"/>
    <w:rsid w:val="009921E3"/>
    <w:rsid w:val="00993104"/>
    <w:rsid w:val="0099313D"/>
    <w:rsid w:val="0099341A"/>
    <w:rsid w:val="009937AE"/>
    <w:rsid w:val="00993ADD"/>
    <w:rsid w:val="00993BCB"/>
    <w:rsid w:val="00994DBA"/>
    <w:rsid w:val="00995C26"/>
    <w:rsid w:val="00995C60"/>
    <w:rsid w:val="00996710"/>
    <w:rsid w:val="009967E8"/>
    <w:rsid w:val="009A0D56"/>
    <w:rsid w:val="009A2559"/>
    <w:rsid w:val="009A3C57"/>
    <w:rsid w:val="009A4363"/>
    <w:rsid w:val="009A4AFF"/>
    <w:rsid w:val="009B1104"/>
    <w:rsid w:val="009B1F6A"/>
    <w:rsid w:val="009B2987"/>
    <w:rsid w:val="009B2B31"/>
    <w:rsid w:val="009B4C63"/>
    <w:rsid w:val="009B65B8"/>
    <w:rsid w:val="009B6DFB"/>
    <w:rsid w:val="009B763D"/>
    <w:rsid w:val="009B7D6A"/>
    <w:rsid w:val="009C0DE6"/>
    <w:rsid w:val="009C3291"/>
    <w:rsid w:val="009C3309"/>
    <w:rsid w:val="009C3EBB"/>
    <w:rsid w:val="009C5799"/>
    <w:rsid w:val="009C6AAC"/>
    <w:rsid w:val="009C70DC"/>
    <w:rsid w:val="009C71B4"/>
    <w:rsid w:val="009C7290"/>
    <w:rsid w:val="009C7455"/>
    <w:rsid w:val="009D2E86"/>
    <w:rsid w:val="009D3434"/>
    <w:rsid w:val="009D4A96"/>
    <w:rsid w:val="009D57B7"/>
    <w:rsid w:val="009E094D"/>
    <w:rsid w:val="009E21BE"/>
    <w:rsid w:val="009E2EAB"/>
    <w:rsid w:val="009E310E"/>
    <w:rsid w:val="009F1188"/>
    <w:rsid w:val="009F3CBB"/>
    <w:rsid w:val="009F639D"/>
    <w:rsid w:val="009F767E"/>
    <w:rsid w:val="009F77DE"/>
    <w:rsid w:val="00A00316"/>
    <w:rsid w:val="00A01266"/>
    <w:rsid w:val="00A027D4"/>
    <w:rsid w:val="00A03492"/>
    <w:rsid w:val="00A05F3E"/>
    <w:rsid w:val="00A0719E"/>
    <w:rsid w:val="00A079D9"/>
    <w:rsid w:val="00A11DA6"/>
    <w:rsid w:val="00A12647"/>
    <w:rsid w:val="00A160E7"/>
    <w:rsid w:val="00A16600"/>
    <w:rsid w:val="00A168C1"/>
    <w:rsid w:val="00A17AE5"/>
    <w:rsid w:val="00A226DE"/>
    <w:rsid w:val="00A23A32"/>
    <w:rsid w:val="00A24A98"/>
    <w:rsid w:val="00A24D10"/>
    <w:rsid w:val="00A26003"/>
    <w:rsid w:val="00A26776"/>
    <w:rsid w:val="00A26C0F"/>
    <w:rsid w:val="00A26C70"/>
    <w:rsid w:val="00A31240"/>
    <w:rsid w:val="00A3147B"/>
    <w:rsid w:val="00A36489"/>
    <w:rsid w:val="00A40017"/>
    <w:rsid w:val="00A422E5"/>
    <w:rsid w:val="00A436BD"/>
    <w:rsid w:val="00A436EC"/>
    <w:rsid w:val="00A4519D"/>
    <w:rsid w:val="00A456B3"/>
    <w:rsid w:val="00A4572C"/>
    <w:rsid w:val="00A45924"/>
    <w:rsid w:val="00A45D68"/>
    <w:rsid w:val="00A463BE"/>
    <w:rsid w:val="00A4738A"/>
    <w:rsid w:val="00A47737"/>
    <w:rsid w:val="00A525A0"/>
    <w:rsid w:val="00A528DE"/>
    <w:rsid w:val="00A52A6F"/>
    <w:rsid w:val="00A53E06"/>
    <w:rsid w:val="00A57248"/>
    <w:rsid w:val="00A578EE"/>
    <w:rsid w:val="00A6073F"/>
    <w:rsid w:val="00A6101C"/>
    <w:rsid w:val="00A615A2"/>
    <w:rsid w:val="00A616B4"/>
    <w:rsid w:val="00A6283E"/>
    <w:rsid w:val="00A63A26"/>
    <w:rsid w:val="00A674F6"/>
    <w:rsid w:val="00A70E88"/>
    <w:rsid w:val="00A7324E"/>
    <w:rsid w:val="00A73C6B"/>
    <w:rsid w:val="00A75F92"/>
    <w:rsid w:val="00A770E3"/>
    <w:rsid w:val="00A800AA"/>
    <w:rsid w:val="00A809E8"/>
    <w:rsid w:val="00A80A85"/>
    <w:rsid w:val="00A81B77"/>
    <w:rsid w:val="00A8342C"/>
    <w:rsid w:val="00A84D40"/>
    <w:rsid w:val="00A85E82"/>
    <w:rsid w:val="00A86F8E"/>
    <w:rsid w:val="00A90363"/>
    <w:rsid w:val="00A955A6"/>
    <w:rsid w:val="00A959FE"/>
    <w:rsid w:val="00A95F34"/>
    <w:rsid w:val="00AA011B"/>
    <w:rsid w:val="00AA0430"/>
    <w:rsid w:val="00AA1A7D"/>
    <w:rsid w:val="00AA1BDC"/>
    <w:rsid w:val="00AA26F9"/>
    <w:rsid w:val="00AA2DC4"/>
    <w:rsid w:val="00AA4968"/>
    <w:rsid w:val="00AA573C"/>
    <w:rsid w:val="00AA5F8C"/>
    <w:rsid w:val="00AA6D1D"/>
    <w:rsid w:val="00AA7ED0"/>
    <w:rsid w:val="00AB1996"/>
    <w:rsid w:val="00AB2C4D"/>
    <w:rsid w:val="00AB3B0C"/>
    <w:rsid w:val="00AB3BE8"/>
    <w:rsid w:val="00AB4A2F"/>
    <w:rsid w:val="00AB4EEF"/>
    <w:rsid w:val="00AB63FD"/>
    <w:rsid w:val="00AB6680"/>
    <w:rsid w:val="00AB6B3C"/>
    <w:rsid w:val="00AB6BD6"/>
    <w:rsid w:val="00AC0140"/>
    <w:rsid w:val="00AC095E"/>
    <w:rsid w:val="00AC14B7"/>
    <w:rsid w:val="00AC2E51"/>
    <w:rsid w:val="00AC3938"/>
    <w:rsid w:val="00AC47F0"/>
    <w:rsid w:val="00AC4A17"/>
    <w:rsid w:val="00AC712D"/>
    <w:rsid w:val="00AC7A6E"/>
    <w:rsid w:val="00AC7FCE"/>
    <w:rsid w:val="00AD0735"/>
    <w:rsid w:val="00AD1B0D"/>
    <w:rsid w:val="00AD4CD7"/>
    <w:rsid w:val="00AD610D"/>
    <w:rsid w:val="00AD6129"/>
    <w:rsid w:val="00AD61FB"/>
    <w:rsid w:val="00AE1DAE"/>
    <w:rsid w:val="00AE2076"/>
    <w:rsid w:val="00AE2A36"/>
    <w:rsid w:val="00AE2D3A"/>
    <w:rsid w:val="00AE42E7"/>
    <w:rsid w:val="00AE5E1A"/>
    <w:rsid w:val="00AE717C"/>
    <w:rsid w:val="00AE72A9"/>
    <w:rsid w:val="00AF177F"/>
    <w:rsid w:val="00AF1F4E"/>
    <w:rsid w:val="00AF2802"/>
    <w:rsid w:val="00AF4ADE"/>
    <w:rsid w:val="00AF5577"/>
    <w:rsid w:val="00AF56A3"/>
    <w:rsid w:val="00AF5D70"/>
    <w:rsid w:val="00B0192F"/>
    <w:rsid w:val="00B06365"/>
    <w:rsid w:val="00B06440"/>
    <w:rsid w:val="00B108D1"/>
    <w:rsid w:val="00B10FE5"/>
    <w:rsid w:val="00B1241A"/>
    <w:rsid w:val="00B12582"/>
    <w:rsid w:val="00B12A12"/>
    <w:rsid w:val="00B1319F"/>
    <w:rsid w:val="00B131B5"/>
    <w:rsid w:val="00B154FD"/>
    <w:rsid w:val="00B171AB"/>
    <w:rsid w:val="00B20AD6"/>
    <w:rsid w:val="00B23DC1"/>
    <w:rsid w:val="00B24633"/>
    <w:rsid w:val="00B26AB7"/>
    <w:rsid w:val="00B26BC5"/>
    <w:rsid w:val="00B2749B"/>
    <w:rsid w:val="00B304B3"/>
    <w:rsid w:val="00B34BFE"/>
    <w:rsid w:val="00B365A3"/>
    <w:rsid w:val="00B4075A"/>
    <w:rsid w:val="00B41C9F"/>
    <w:rsid w:val="00B44C96"/>
    <w:rsid w:val="00B50346"/>
    <w:rsid w:val="00B50799"/>
    <w:rsid w:val="00B52808"/>
    <w:rsid w:val="00B5346E"/>
    <w:rsid w:val="00B605D5"/>
    <w:rsid w:val="00B60800"/>
    <w:rsid w:val="00B60E51"/>
    <w:rsid w:val="00B61459"/>
    <w:rsid w:val="00B6277B"/>
    <w:rsid w:val="00B62CC2"/>
    <w:rsid w:val="00B65650"/>
    <w:rsid w:val="00B66A13"/>
    <w:rsid w:val="00B66DAF"/>
    <w:rsid w:val="00B704AE"/>
    <w:rsid w:val="00B717E8"/>
    <w:rsid w:val="00B7389F"/>
    <w:rsid w:val="00B75102"/>
    <w:rsid w:val="00B80472"/>
    <w:rsid w:val="00B8123F"/>
    <w:rsid w:val="00B82B23"/>
    <w:rsid w:val="00B831A2"/>
    <w:rsid w:val="00B83B9D"/>
    <w:rsid w:val="00B865D4"/>
    <w:rsid w:val="00B86878"/>
    <w:rsid w:val="00B901B7"/>
    <w:rsid w:val="00B92F8B"/>
    <w:rsid w:val="00B97D87"/>
    <w:rsid w:val="00BA4509"/>
    <w:rsid w:val="00BA46B1"/>
    <w:rsid w:val="00BA544C"/>
    <w:rsid w:val="00BA55A6"/>
    <w:rsid w:val="00BB11A9"/>
    <w:rsid w:val="00BB142A"/>
    <w:rsid w:val="00BB1DBC"/>
    <w:rsid w:val="00BB22E5"/>
    <w:rsid w:val="00BB26F7"/>
    <w:rsid w:val="00BB277B"/>
    <w:rsid w:val="00BB4678"/>
    <w:rsid w:val="00BC2A38"/>
    <w:rsid w:val="00BC2F96"/>
    <w:rsid w:val="00BC3294"/>
    <w:rsid w:val="00BC7AF4"/>
    <w:rsid w:val="00BD0D08"/>
    <w:rsid w:val="00BD27FB"/>
    <w:rsid w:val="00BD323D"/>
    <w:rsid w:val="00BE1715"/>
    <w:rsid w:val="00BE2557"/>
    <w:rsid w:val="00BE47EF"/>
    <w:rsid w:val="00BE67E0"/>
    <w:rsid w:val="00BE6931"/>
    <w:rsid w:val="00BE6FB1"/>
    <w:rsid w:val="00BE75E3"/>
    <w:rsid w:val="00BF0A01"/>
    <w:rsid w:val="00BF23CA"/>
    <w:rsid w:val="00BF2860"/>
    <w:rsid w:val="00BF2DA7"/>
    <w:rsid w:val="00BF4EEB"/>
    <w:rsid w:val="00BF6C99"/>
    <w:rsid w:val="00BF7102"/>
    <w:rsid w:val="00C00876"/>
    <w:rsid w:val="00C01CF1"/>
    <w:rsid w:val="00C02687"/>
    <w:rsid w:val="00C03901"/>
    <w:rsid w:val="00C04A4F"/>
    <w:rsid w:val="00C10473"/>
    <w:rsid w:val="00C105E2"/>
    <w:rsid w:val="00C122D9"/>
    <w:rsid w:val="00C1356E"/>
    <w:rsid w:val="00C1444C"/>
    <w:rsid w:val="00C14C22"/>
    <w:rsid w:val="00C14C8E"/>
    <w:rsid w:val="00C154A7"/>
    <w:rsid w:val="00C15A05"/>
    <w:rsid w:val="00C15BF5"/>
    <w:rsid w:val="00C15E93"/>
    <w:rsid w:val="00C1608E"/>
    <w:rsid w:val="00C162A3"/>
    <w:rsid w:val="00C20CE8"/>
    <w:rsid w:val="00C21181"/>
    <w:rsid w:val="00C228C0"/>
    <w:rsid w:val="00C22EE6"/>
    <w:rsid w:val="00C23F71"/>
    <w:rsid w:val="00C245C8"/>
    <w:rsid w:val="00C26914"/>
    <w:rsid w:val="00C30642"/>
    <w:rsid w:val="00C32289"/>
    <w:rsid w:val="00C32A01"/>
    <w:rsid w:val="00C33678"/>
    <w:rsid w:val="00C343AB"/>
    <w:rsid w:val="00C36087"/>
    <w:rsid w:val="00C3682E"/>
    <w:rsid w:val="00C37456"/>
    <w:rsid w:val="00C37BB8"/>
    <w:rsid w:val="00C37FA5"/>
    <w:rsid w:val="00C41561"/>
    <w:rsid w:val="00C41D9D"/>
    <w:rsid w:val="00C4381F"/>
    <w:rsid w:val="00C43A97"/>
    <w:rsid w:val="00C43F6C"/>
    <w:rsid w:val="00C45F7D"/>
    <w:rsid w:val="00C53E20"/>
    <w:rsid w:val="00C5424C"/>
    <w:rsid w:val="00C54DB8"/>
    <w:rsid w:val="00C550DB"/>
    <w:rsid w:val="00C60577"/>
    <w:rsid w:val="00C65053"/>
    <w:rsid w:val="00C661C2"/>
    <w:rsid w:val="00C66E35"/>
    <w:rsid w:val="00C70883"/>
    <w:rsid w:val="00C71D00"/>
    <w:rsid w:val="00C72B62"/>
    <w:rsid w:val="00C73E80"/>
    <w:rsid w:val="00C73F9D"/>
    <w:rsid w:val="00C74A00"/>
    <w:rsid w:val="00C76B38"/>
    <w:rsid w:val="00C771AB"/>
    <w:rsid w:val="00C83346"/>
    <w:rsid w:val="00C84354"/>
    <w:rsid w:val="00C84754"/>
    <w:rsid w:val="00C8516D"/>
    <w:rsid w:val="00C8639D"/>
    <w:rsid w:val="00C87DFB"/>
    <w:rsid w:val="00C91F65"/>
    <w:rsid w:val="00C92334"/>
    <w:rsid w:val="00C92E16"/>
    <w:rsid w:val="00C94CC8"/>
    <w:rsid w:val="00C9543B"/>
    <w:rsid w:val="00C97907"/>
    <w:rsid w:val="00CA0916"/>
    <w:rsid w:val="00CA23CA"/>
    <w:rsid w:val="00CA3438"/>
    <w:rsid w:val="00CA35A2"/>
    <w:rsid w:val="00CA4211"/>
    <w:rsid w:val="00CA703F"/>
    <w:rsid w:val="00CB14B2"/>
    <w:rsid w:val="00CB1640"/>
    <w:rsid w:val="00CB3972"/>
    <w:rsid w:val="00CB6EF8"/>
    <w:rsid w:val="00CC0632"/>
    <w:rsid w:val="00CC3264"/>
    <w:rsid w:val="00CC37C7"/>
    <w:rsid w:val="00CC4003"/>
    <w:rsid w:val="00CC5962"/>
    <w:rsid w:val="00CC6575"/>
    <w:rsid w:val="00CD28F7"/>
    <w:rsid w:val="00CD295D"/>
    <w:rsid w:val="00CD2BE7"/>
    <w:rsid w:val="00CD74A4"/>
    <w:rsid w:val="00CE039F"/>
    <w:rsid w:val="00CE0B91"/>
    <w:rsid w:val="00CE107C"/>
    <w:rsid w:val="00CE138B"/>
    <w:rsid w:val="00CE22EB"/>
    <w:rsid w:val="00CE39E8"/>
    <w:rsid w:val="00CE3D46"/>
    <w:rsid w:val="00CE4B92"/>
    <w:rsid w:val="00CE5257"/>
    <w:rsid w:val="00CE5759"/>
    <w:rsid w:val="00CF08E4"/>
    <w:rsid w:val="00CF310B"/>
    <w:rsid w:val="00CF67E4"/>
    <w:rsid w:val="00CF6865"/>
    <w:rsid w:val="00D01011"/>
    <w:rsid w:val="00D010DB"/>
    <w:rsid w:val="00D010FA"/>
    <w:rsid w:val="00D02776"/>
    <w:rsid w:val="00D03747"/>
    <w:rsid w:val="00D0487C"/>
    <w:rsid w:val="00D12BB0"/>
    <w:rsid w:val="00D13C72"/>
    <w:rsid w:val="00D1623B"/>
    <w:rsid w:val="00D1744B"/>
    <w:rsid w:val="00D206F3"/>
    <w:rsid w:val="00D20A75"/>
    <w:rsid w:val="00D20CA1"/>
    <w:rsid w:val="00D2271B"/>
    <w:rsid w:val="00D23447"/>
    <w:rsid w:val="00D248F7"/>
    <w:rsid w:val="00D300B6"/>
    <w:rsid w:val="00D345CA"/>
    <w:rsid w:val="00D349B9"/>
    <w:rsid w:val="00D34CA6"/>
    <w:rsid w:val="00D36202"/>
    <w:rsid w:val="00D36540"/>
    <w:rsid w:val="00D36B37"/>
    <w:rsid w:val="00D407F0"/>
    <w:rsid w:val="00D43222"/>
    <w:rsid w:val="00D4339B"/>
    <w:rsid w:val="00D450FE"/>
    <w:rsid w:val="00D46F04"/>
    <w:rsid w:val="00D500B7"/>
    <w:rsid w:val="00D50B9A"/>
    <w:rsid w:val="00D5269B"/>
    <w:rsid w:val="00D53EA7"/>
    <w:rsid w:val="00D53F6D"/>
    <w:rsid w:val="00D54178"/>
    <w:rsid w:val="00D55942"/>
    <w:rsid w:val="00D563CE"/>
    <w:rsid w:val="00D568E0"/>
    <w:rsid w:val="00D570B9"/>
    <w:rsid w:val="00D577B2"/>
    <w:rsid w:val="00D61965"/>
    <w:rsid w:val="00D63EE1"/>
    <w:rsid w:val="00D65DE6"/>
    <w:rsid w:val="00D666CD"/>
    <w:rsid w:val="00D67E2E"/>
    <w:rsid w:val="00D7001A"/>
    <w:rsid w:val="00D702EF"/>
    <w:rsid w:val="00D70F1E"/>
    <w:rsid w:val="00D71839"/>
    <w:rsid w:val="00D72E11"/>
    <w:rsid w:val="00D74133"/>
    <w:rsid w:val="00D7437E"/>
    <w:rsid w:val="00D74BDB"/>
    <w:rsid w:val="00D75E2A"/>
    <w:rsid w:val="00D800AE"/>
    <w:rsid w:val="00D8024B"/>
    <w:rsid w:val="00D80DDA"/>
    <w:rsid w:val="00D813E2"/>
    <w:rsid w:val="00D82328"/>
    <w:rsid w:val="00D85A32"/>
    <w:rsid w:val="00D8689F"/>
    <w:rsid w:val="00D86F01"/>
    <w:rsid w:val="00D87120"/>
    <w:rsid w:val="00D8792D"/>
    <w:rsid w:val="00D87DF7"/>
    <w:rsid w:val="00D904CE"/>
    <w:rsid w:val="00D92038"/>
    <w:rsid w:val="00D939D8"/>
    <w:rsid w:val="00D94663"/>
    <w:rsid w:val="00D95312"/>
    <w:rsid w:val="00D95445"/>
    <w:rsid w:val="00D95D7F"/>
    <w:rsid w:val="00D96909"/>
    <w:rsid w:val="00DA04B1"/>
    <w:rsid w:val="00DA1B37"/>
    <w:rsid w:val="00DA39C8"/>
    <w:rsid w:val="00DA47C8"/>
    <w:rsid w:val="00DA6226"/>
    <w:rsid w:val="00DB1E55"/>
    <w:rsid w:val="00DB2D29"/>
    <w:rsid w:val="00DB2F8B"/>
    <w:rsid w:val="00DB2FE3"/>
    <w:rsid w:val="00DB31C2"/>
    <w:rsid w:val="00DB37B7"/>
    <w:rsid w:val="00DB48BE"/>
    <w:rsid w:val="00DB4C77"/>
    <w:rsid w:val="00DB5B88"/>
    <w:rsid w:val="00DB5B94"/>
    <w:rsid w:val="00DB7D6E"/>
    <w:rsid w:val="00DB7D71"/>
    <w:rsid w:val="00DB7FFD"/>
    <w:rsid w:val="00DC0844"/>
    <w:rsid w:val="00DC0B9B"/>
    <w:rsid w:val="00DC12CE"/>
    <w:rsid w:val="00DC1519"/>
    <w:rsid w:val="00DC2FD6"/>
    <w:rsid w:val="00DC4301"/>
    <w:rsid w:val="00DC58FD"/>
    <w:rsid w:val="00DC6726"/>
    <w:rsid w:val="00DC6CE1"/>
    <w:rsid w:val="00DC6DA9"/>
    <w:rsid w:val="00DE181A"/>
    <w:rsid w:val="00DE35A1"/>
    <w:rsid w:val="00DE4423"/>
    <w:rsid w:val="00DE4FF6"/>
    <w:rsid w:val="00DE589B"/>
    <w:rsid w:val="00DE5C3E"/>
    <w:rsid w:val="00DE6AB2"/>
    <w:rsid w:val="00DF48E0"/>
    <w:rsid w:val="00DF4CC6"/>
    <w:rsid w:val="00DF5271"/>
    <w:rsid w:val="00DF6A56"/>
    <w:rsid w:val="00DF7048"/>
    <w:rsid w:val="00E013CD"/>
    <w:rsid w:val="00E02408"/>
    <w:rsid w:val="00E02FCB"/>
    <w:rsid w:val="00E05D14"/>
    <w:rsid w:val="00E11DDC"/>
    <w:rsid w:val="00E13CEB"/>
    <w:rsid w:val="00E15321"/>
    <w:rsid w:val="00E172C1"/>
    <w:rsid w:val="00E20772"/>
    <w:rsid w:val="00E21599"/>
    <w:rsid w:val="00E21783"/>
    <w:rsid w:val="00E26261"/>
    <w:rsid w:val="00E26CA8"/>
    <w:rsid w:val="00E26D13"/>
    <w:rsid w:val="00E30685"/>
    <w:rsid w:val="00E30EA1"/>
    <w:rsid w:val="00E32906"/>
    <w:rsid w:val="00E33026"/>
    <w:rsid w:val="00E33DE6"/>
    <w:rsid w:val="00E33EBC"/>
    <w:rsid w:val="00E364B6"/>
    <w:rsid w:val="00E44ADE"/>
    <w:rsid w:val="00E44E78"/>
    <w:rsid w:val="00E45547"/>
    <w:rsid w:val="00E45693"/>
    <w:rsid w:val="00E46210"/>
    <w:rsid w:val="00E476CF"/>
    <w:rsid w:val="00E47C67"/>
    <w:rsid w:val="00E509A9"/>
    <w:rsid w:val="00E51993"/>
    <w:rsid w:val="00E51ACE"/>
    <w:rsid w:val="00E525AA"/>
    <w:rsid w:val="00E537B2"/>
    <w:rsid w:val="00E53AC0"/>
    <w:rsid w:val="00E548D1"/>
    <w:rsid w:val="00E54C13"/>
    <w:rsid w:val="00E54CBE"/>
    <w:rsid w:val="00E55B15"/>
    <w:rsid w:val="00E62E6D"/>
    <w:rsid w:val="00E65340"/>
    <w:rsid w:val="00E65A6D"/>
    <w:rsid w:val="00E661F3"/>
    <w:rsid w:val="00E662A8"/>
    <w:rsid w:val="00E6650C"/>
    <w:rsid w:val="00E66FF6"/>
    <w:rsid w:val="00E70BD7"/>
    <w:rsid w:val="00E74162"/>
    <w:rsid w:val="00E76CEB"/>
    <w:rsid w:val="00E8028D"/>
    <w:rsid w:val="00E81300"/>
    <w:rsid w:val="00E83032"/>
    <w:rsid w:val="00E85310"/>
    <w:rsid w:val="00E864DA"/>
    <w:rsid w:val="00E86A6E"/>
    <w:rsid w:val="00E87464"/>
    <w:rsid w:val="00E90A05"/>
    <w:rsid w:val="00E90AE6"/>
    <w:rsid w:val="00E90D19"/>
    <w:rsid w:val="00E90EBE"/>
    <w:rsid w:val="00E9222E"/>
    <w:rsid w:val="00E92EBB"/>
    <w:rsid w:val="00E94983"/>
    <w:rsid w:val="00E94989"/>
    <w:rsid w:val="00EA0541"/>
    <w:rsid w:val="00EA2194"/>
    <w:rsid w:val="00EA2A4F"/>
    <w:rsid w:val="00EA2CE0"/>
    <w:rsid w:val="00EA36F2"/>
    <w:rsid w:val="00EA3AC1"/>
    <w:rsid w:val="00EA479C"/>
    <w:rsid w:val="00EA5683"/>
    <w:rsid w:val="00EA62B7"/>
    <w:rsid w:val="00EB0B81"/>
    <w:rsid w:val="00EB1BBC"/>
    <w:rsid w:val="00EB3427"/>
    <w:rsid w:val="00EB433A"/>
    <w:rsid w:val="00EB4D11"/>
    <w:rsid w:val="00EB4EED"/>
    <w:rsid w:val="00EC05B6"/>
    <w:rsid w:val="00EC1063"/>
    <w:rsid w:val="00EC2947"/>
    <w:rsid w:val="00EC3603"/>
    <w:rsid w:val="00EC3FCF"/>
    <w:rsid w:val="00EC545C"/>
    <w:rsid w:val="00EC6682"/>
    <w:rsid w:val="00EC6B5F"/>
    <w:rsid w:val="00EC776B"/>
    <w:rsid w:val="00ED2745"/>
    <w:rsid w:val="00ED465A"/>
    <w:rsid w:val="00ED5221"/>
    <w:rsid w:val="00ED5474"/>
    <w:rsid w:val="00ED5DC0"/>
    <w:rsid w:val="00ED62CA"/>
    <w:rsid w:val="00ED6778"/>
    <w:rsid w:val="00EE22C9"/>
    <w:rsid w:val="00EE26C0"/>
    <w:rsid w:val="00EE2FA6"/>
    <w:rsid w:val="00EE318D"/>
    <w:rsid w:val="00EE349D"/>
    <w:rsid w:val="00EE3F35"/>
    <w:rsid w:val="00EE4403"/>
    <w:rsid w:val="00EE6B9B"/>
    <w:rsid w:val="00EF12FD"/>
    <w:rsid w:val="00EF18BD"/>
    <w:rsid w:val="00EF1B61"/>
    <w:rsid w:val="00EF1F54"/>
    <w:rsid w:val="00EF2CC7"/>
    <w:rsid w:val="00F00F03"/>
    <w:rsid w:val="00F010D7"/>
    <w:rsid w:val="00F10AE3"/>
    <w:rsid w:val="00F1182C"/>
    <w:rsid w:val="00F12B91"/>
    <w:rsid w:val="00F13A7B"/>
    <w:rsid w:val="00F16402"/>
    <w:rsid w:val="00F203C9"/>
    <w:rsid w:val="00F23814"/>
    <w:rsid w:val="00F26F0B"/>
    <w:rsid w:val="00F3087D"/>
    <w:rsid w:val="00F3128D"/>
    <w:rsid w:val="00F31560"/>
    <w:rsid w:val="00F32F02"/>
    <w:rsid w:val="00F35858"/>
    <w:rsid w:val="00F37894"/>
    <w:rsid w:val="00F37F21"/>
    <w:rsid w:val="00F41CF6"/>
    <w:rsid w:val="00F440E0"/>
    <w:rsid w:val="00F45BC9"/>
    <w:rsid w:val="00F474EA"/>
    <w:rsid w:val="00F52192"/>
    <w:rsid w:val="00F5280E"/>
    <w:rsid w:val="00F52984"/>
    <w:rsid w:val="00F54955"/>
    <w:rsid w:val="00F5632F"/>
    <w:rsid w:val="00F56408"/>
    <w:rsid w:val="00F573FF"/>
    <w:rsid w:val="00F615BC"/>
    <w:rsid w:val="00F61AA9"/>
    <w:rsid w:val="00F625A8"/>
    <w:rsid w:val="00F66A44"/>
    <w:rsid w:val="00F66E79"/>
    <w:rsid w:val="00F75DD1"/>
    <w:rsid w:val="00F75F15"/>
    <w:rsid w:val="00F766E1"/>
    <w:rsid w:val="00F774B7"/>
    <w:rsid w:val="00F813D5"/>
    <w:rsid w:val="00F8146C"/>
    <w:rsid w:val="00F81F0D"/>
    <w:rsid w:val="00F8259D"/>
    <w:rsid w:val="00F83897"/>
    <w:rsid w:val="00F85206"/>
    <w:rsid w:val="00F85317"/>
    <w:rsid w:val="00F86193"/>
    <w:rsid w:val="00F86596"/>
    <w:rsid w:val="00F87B92"/>
    <w:rsid w:val="00F90710"/>
    <w:rsid w:val="00F91048"/>
    <w:rsid w:val="00F91645"/>
    <w:rsid w:val="00F91E7C"/>
    <w:rsid w:val="00F92A6F"/>
    <w:rsid w:val="00F930E1"/>
    <w:rsid w:val="00F94FDC"/>
    <w:rsid w:val="00F9659D"/>
    <w:rsid w:val="00FA2CE8"/>
    <w:rsid w:val="00FA428A"/>
    <w:rsid w:val="00FA43BC"/>
    <w:rsid w:val="00FA4F39"/>
    <w:rsid w:val="00FA6AFB"/>
    <w:rsid w:val="00FA7BC6"/>
    <w:rsid w:val="00FA7C53"/>
    <w:rsid w:val="00FB6E6B"/>
    <w:rsid w:val="00FB6FBA"/>
    <w:rsid w:val="00FB7AD4"/>
    <w:rsid w:val="00FC25D8"/>
    <w:rsid w:val="00FC2709"/>
    <w:rsid w:val="00FC412C"/>
    <w:rsid w:val="00FC4585"/>
    <w:rsid w:val="00FD2E8B"/>
    <w:rsid w:val="00FD5894"/>
    <w:rsid w:val="00FE2CEE"/>
    <w:rsid w:val="00FE4540"/>
    <w:rsid w:val="00FE45AE"/>
    <w:rsid w:val="00FE47EC"/>
    <w:rsid w:val="00FE6DC8"/>
    <w:rsid w:val="00FF3112"/>
    <w:rsid w:val="00FF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377F9"/>
  <w15:docId w15:val="{4EAF46E8-19E5-4E43-BBDA-3EEBD11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66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Заголовок №1_"/>
    <w:basedOn w:val="a0"/>
    <w:link w:val="10"/>
    <w:rsid w:val="001A020B"/>
    <w:rPr>
      <w:rFonts w:ascii="Times New Roman" w:eastAsia="Times New Roman" w:hAnsi="Times New Roman" w:cs="Times New Roman"/>
      <w:sz w:val="34"/>
      <w:szCs w:val="34"/>
      <w:shd w:val="clear" w:color="auto" w:fill="FFFFFF"/>
    </w:rPr>
  </w:style>
  <w:style w:type="paragraph" w:customStyle="1" w:styleId="10">
    <w:name w:val="Заголовок №1"/>
    <w:basedOn w:val="a"/>
    <w:link w:val="1"/>
    <w:rsid w:val="001A020B"/>
    <w:pPr>
      <w:widowControl w:val="0"/>
      <w:shd w:val="clear" w:color="auto" w:fill="FFFFFF"/>
      <w:spacing w:after="480" w:line="0" w:lineRule="atLeast"/>
      <w:jc w:val="center"/>
      <w:outlineLvl w:val="0"/>
    </w:pPr>
    <w:rPr>
      <w:rFonts w:ascii="Times New Roman" w:eastAsia="Times New Roman" w:hAnsi="Times New Roman" w:cs="Times New Roman"/>
      <w:sz w:val="34"/>
      <w:szCs w:val="34"/>
    </w:rPr>
  </w:style>
  <w:style w:type="character" w:customStyle="1" w:styleId="5">
    <w:name w:val="Основной текст (5)"/>
    <w:basedOn w:val="a0"/>
    <w:rsid w:val="00171DE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">
    <w:name w:val="Основной текст (2)_"/>
    <w:basedOn w:val="a0"/>
    <w:rsid w:val="000128D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20">
    <w:name w:val="Основной текст (2)"/>
    <w:basedOn w:val="2"/>
    <w:rsid w:val="000128D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1">
    <w:name w:val="Основной текст (2) + Полужирный"/>
    <w:basedOn w:val="2"/>
    <w:rsid w:val="000128D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85pt">
    <w:name w:val="Основной текст (2) + 8;5 pt"/>
    <w:basedOn w:val="2"/>
    <w:rsid w:val="000128D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paragraph" w:styleId="a4">
    <w:name w:val="List Paragraph"/>
    <w:basedOn w:val="a"/>
    <w:qFormat/>
    <w:rsid w:val="00A3147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135B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135B95"/>
    <w:rPr>
      <w:rFonts w:ascii="Segoe UI" w:hAnsi="Segoe UI" w:cs="Segoe UI"/>
      <w:sz w:val="18"/>
      <w:szCs w:val="18"/>
    </w:rPr>
  </w:style>
  <w:style w:type="paragraph" w:styleId="a7">
    <w:name w:val="Body Text"/>
    <w:basedOn w:val="a"/>
    <w:link w:val="a8"/>
    <w:qFormat/>
    <w:rsid w:val="0099313D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8">
    <w:name w:val="Основной текст Знак"/>
    <w:basedOn w:val="a0"/>
    <w:link w:val="a7"/>
    <w:rsid w:val="0099313D"/>
    <w:rPr>
      <w:sz w:val="24"/>
      <w:szCs w:val="24"/>
      <w:lang w:val="en-US"/>
    </w:rPr>
  </w:style>
  <w:style w:type="paragraph" w:customStyle="1" w:styleId="FirstParagraph">
    <w:name w:val="First Paragraph"/>
    <w:basedOn w:val="a7"/>
    <w:next w:val="a7"/>
    <w:qFormat/>
    <w:rsid w:val="0099313D"/>
  </w:style>
  <w:style w:type="paragraph" w:customStyle="1" w:styleId="Compact">
    <w:name w:val="Compact"/>
    <w:basedOn w:val="a7"/>
    <w:qFormat/>
    <w:rsid w:val="0099313D"/>
    <w:pPr>
      <w:spacing w:before="36" w:after="36"/>
    </w:pPr>
  </w:style>
  <w:style w:type="paragraph" w:styleId="a9">
    <w:name w:val="No Spacing"/>
    <w:uiPriority w:val="1"/>
    <w:qFormat/>
    <w:rsid w:val="00FC27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791</Words>
  <Characters>10212</Characters>
  <Application>Microsoft Office Word</Application>
  <DocSecurity>0</DocSecurity>
  <Lines>85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tariat</dc:creator>
  <cp:lastModifiedBy>Константин Подоляк</cp:lastModifiedBy>
  <cp:revision>4</cp:revision>
  <cp:lastPrinted>2019-09-05T06:58:00Z</cp:lastPrinted>
  <dcterms:created xsi:type="dcterms:W3CDTF">2019-09-06T04:27:00Z</dcterms:created>
  <dcterms:modified xsi:type="dcterms:W3CDTF">2020-06-03T16:31:00Z</dcterms:modified>
</cp:coreProperties>
</file>